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53666" w14:textId="2114A4F3" w:rsidR="00EC1296" w:rsidRPr="00520168" w:rsidRDefault="00EC1296" w:rsidP="00B13604">
      <w:pPr>
        <w:jc w:val="both"/>
        <w:rPr>
          <w:lang w:val="en-US"/>
        </w:rPr>
      </w:pPr>
    </w:p>
    <w:p w14:paraId="3008B31A" w14:textId="3D502ECD" w:rsidR="00EC1296" w:rsidRDefault="00EC1296" w:rsidP="00B13604">
      <w:pPr>
        <w:jc w:val="both"/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B1BB5" w:rsidRPr="001B2659" w14:paraId="36829CBE" w14:textId="77777777" w:rsidTr="00C2777A">
        <w:trPr>
          <w:trHeight w:val="11341"/>
        </w:trPr>
        <w:tc>
          <w:tcPr>
            <w:tcW w:w="4680" w:type="dxa"/>
          </w:tcPr>
          <w:p w14:paraId="24EC5227" w14:textId="77777777" w:rsidR="000B1BB5" w:rsidRPr="00654EA8" w:rsidRDefault="000B1BB5" w:rsidP="00B13604">
            <w:pPr>
              <w:tabs>
                <w:tab w:val="left" w:pos="1134"/>
                <w:tab w:val="left" w:pos="1587"/>
              </w:tabs>
              <w:jc w:val="both"/>
              <w:rPr>
                <w:rFonts w:ascii="Arial Narrow" w:hAnsi="Arial Narrow"/>
                <w:b/>
              </w:rPr>
            </w:pPr>
            <w:r w:rsidRPr="00654EA8">
              <w:rPr>
                <w:rFonts w:ascii="Arial Narrow" w:hAnsi="Arial Narrow"/>
                <w:b/>
              </w:rPr>
              <w:tab/>
            </w:r>
          </w:p>
          <w:p w14:paraId="43DA4B7C" w14:textId="7821EDC9" w:rsidR="000B1BB5" w:rsidRPr="00A321E2" w:rsidRDefault="000B1BB5" w:rsidP="000B1BB5">
            <w:pPr>
              <w:pStyle w:val="01hHaupttitel"/>
              <w:pBdr>
                <w:top w:val="dotted" w:sz="8" w:space="9" w:color="auto"/>
              </w:pBdr>
              <w:spacing w:before="0" w:after="0" w:line="240" w:lineRule="auto"/>
              <w:jc w:val="center"/>
              <w:rPr>
                <w:rFonts w:cs="Arial"/>
                <w:sz w:val="20"/>
                <w:szCs w:val="20"/>
                <w:lang w:val="ru-RU"/>
              </w:rPr>
            </w:pPr>
            <w:r w:rsidRPr="00525088">
              <w:rPr>
                <w:rFonts w:cs="Arial"/>
                <w:sz w:val="20"/>
                <w:szCs w:val="20"/>
                <w:lang w:val="ru-RU"/>
              </w:rPr>
              <w:t xml:space="preserve">ТЕХНИЧЕСКОЕ ЗАДАНИЕ ТЕНДЕРА НА </w:t>
            </w:r>
            <w:r w:rsidRPr="000B1BB5">
              <w:rPr>
                <w:rFonts w:cs="Arial"/>
                <w:bCs/>
                <w:sz w:val="20"/>
                <w:szCs w:val="20"/>
                <w:lang w:val="ru-RU"/>
              </w:rPr>
              <w:t>АРЕНДУ ОФИСНОГО ПОМЕЩЕНИЯ</w:t>
            </w:r>
            <w:r>
              <w:rPr>
                <w:rFonts w:cs="Arial"/>
                <w:bCs/>
                <w:sz w:val="20"/>
                <w:szCs w:val="20"/>
                <w:lang w:val="ru-RU"/>
              </w:rPr>
              <w:t xml:space="preserve"> в г.Ош</w:t>
            </w:r>
          </w:p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3214"/>
              <w:gridCol w:w="5930"/>
            </w:tblGrid>
            <w:tr w:rsidR="000B1BB5" w:rsidRPr="002E04D6" w14:paraId="1BDF14D7" w14:textId="77777777" w:rsidTr="000B1BB5">
              <w:trPr>
                <w:trHeight w:val="430"/>
              </w:trPr>
              <w:tc>
                <w:tcPr>
                  <w:tcW w:w="3214" w:type="dxa"/>
                  <w:vAlign w:val="center"/>
                </w:tcPr>
                <w:p w14:paraId="4567CEB0" w14:textId="3997ABF5" w:rsidR="000B1BB5" w:rsidRPr="000B1BB5" w:rsidRDefault="000B1BB5" w:rsidP="00B13604">
                  <w:pPr>
                    <w:tabs>
                      <w:tab w:val="left" w:pos="1985"/>
                      <w:tab w:val="left" w:pos="2382"/>
                      <w:tab w:val="left" w:pos="3119"/>
                    </w:tabs>
                    <w:jc w:val="both"/>
                    <w:rPr>
                      <w:rFonts w:ascii="Arial Narrow" w:hAnsi="Arial Narrow" w:cs="Arial"/>
                      <w:b/>
                      <w:bCs/>
                    </w:rPr>
                  </w:pPr>
                  <w:r w:rsidRPr="000B1BB5">
                    <w:rPr>
                      <w:rFonts w:ascii="Arial Narrow" w:hAnsi="Arial Narrow" w:cs="Arial"/>
                      <w:b/>
                      <w:bCs/>
                    </w:rPr>
                    <w:t>Название проекта</w:t>
                  </w:r>
                </w:p>
              </w:tc>
              <w:tc>
                <w:tcPr>
                  <w:tcW w:w="5930" w:type="dxa"/>
                  <w:vAlign w:val="center"/>
                </w:tcPr>
                <w:p w14:paraId="3A70FE78" w14:textId="1646E3C6" w:rsidR="000B1BB5" w:rsidRPr="000B1BB5" w:rsidRDefault="000B1BB5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0B1BB5">
                    <w:rPr>
                      <w:rFonts w:ascii="Arial Narrow" w:hAnsi="Arial Narrow" w:cs="Arial"/>
                    </w:rPr>
                    <w:t>“</w:t>
                  </w:r>
                  <w:r>
                    <w:rPr>
                      <w:rFonts w:ascii="Arial Narrow" w:hAnsi="Arial Narrow" w:cs="Arial"/>
                      <w:lang w:val="en-US"/>
                    </w:rPr>
                    <w:t>YOU</w:t>
                  </w:r>
                  <w:r w:rsidRPr="000B1BB5">
                    <w:rPr>
                      <w:rFonts w:ascii="Arial Narrow" w:hAnsi="Arial Narrow" w:cs="Arial"/>
                    </w:rPr>
                    <w:t>”</w:t>
                  </w:r>
                </w:p>
              </w:tc>
            </w:tr>
          </w:tbl>
          <w:p w14:paraId="582F4E60" w14:textId="77777777" w:rsidR="000B1BB5" w:rsidRPr="002E04D6" w:rsidRDefault="000B1BB5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  <w:sz w:val="2"/>
                <w:szCs w:val="2"/>
              </w:rPr>
            </w:pPr>
            <w:r w:rsidRPr="002E04D6">
              <w:rPr>
                <w:rFonts w:ascii="Arial Narrow" w:hAnsi="Arial Narrow" w:cs="Arial"/>
                <w:sz w:val="2"/>
                <w:szCs w:val="2"/>
              </w:rPr>
              <w:t xml:space="preserve"> </w:t>
            </w:r>
          </w:p>
          <w:p w14:paraId="29DEA3A6" w14:textId="77777777" w:rsidR="000B1BB5" w:rsidRPr="002E04D6" w:rsidRDefault="000B1BB5" w:rsidP="00B13604">
            <w:pPr>
              <w:tabs>
                <w:tab w:val="left" w:pos="-1843"/>
                <w:tab w:val="left" w:pos="-851"/>
                <w:tab w:val="left" w:pos="3119"/>
              </w:tabs>
              <w:jc w:val="both"/>
              <w:rPr>
                <w:rFonts w:ascii="Arial Narrow" w:hAnsi="Arial Narrow" w:cs="Arial"/>
                <w:b/>
              </w:rPr>
            </w:pPr>
          </w:p>
          <w:p w14:paraId="5D38EAEC" w14:textId="583867CA" w:rsidR="000B1BB5" w:rsidRPr="002E04D6" w:rsidRDefault="000B1BB5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b/>
              </w:rPr>
            </w:pPr>
            <w:r w:rsidRPr="002E04D6">
              <w:rPr>
                <w:rFonts w:ascii="Arial Narrow" w:hAnsi="Arial Narrow" w:cs="Arial"/>
                <w:b/>
              </w:rPr>
              <w:t xml:space="preserve">Клиент: </w:t>
            </w:r>
            <w:r>
              <w:rPr>
                <w:rFonts w:ascii="Arial Narrow" w:hAnsi="Arial Narrow" w:cs="Arial"/>
                <w:b/>
              </w:rPr>
              <w:t>Филиал Ассоциации ХЕЛЬВЕТАС Свисс Интеркооперейшн</w:t>
            </w:r>
            <w:r w:rsidRPr="002E04D6">
              <w:rPr>
                <w:rFonts w:ascii="Arial Narrow" w:hAnsi="Arial Narrow" w:cs="Arial"/>
                <w:b/>
              </w:rPr>
              <w:t xml:space="preserve"> в Кыргызской Республике</w:t>
            </w:r>
          </w:p>
          <w:p w14:paraId="6B9954D8" w14:textId="047FBA17" w:rsidR="000B1BB5" w:rsidRPr="002E04D6" w:rsidRDefault="000B1BB5" w:rsidP="00B13604">
            <w:pPr>
              <w:pStyle w:val="7"/>
              <w:tabs>
                <w:tab w:val="left" w:pos="-1843"/>
                <w:tab w:val="left" w:pos="-851"/>
                <w:tab w:val="left" w:pos="3261"/>
              </w:tabs>
              <w:spacing w:before="0" w:after="0"/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  <w:sz w:val="20"/>
                <w:szCs w:val="20"/>
              </w:rPr>
              <w:t>ул. 7-я Линия № 65, Бишкек</w:t>
            </w:r>
            <w:r w:rsidR="00CD7623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2E04D6">
              <w:rPr>
                <w:rFonts w:ascii="Arial Narrow" w:hAnsi="Arial Narrow" w:cs="Arial"/>
                <w:sz w:val="20"/>
                <w:szCs w:val="20"/>
              </w:rPr>
              <w:t>720044</w:t>
            </w:r>
            <w:r w:rsidRPr="00E7321A">
              <w:rPr>
                <w:rFonts w:ascii="Arial Narrow" w:hAnsi="Arial Narrow" w:cs="Arial"/>
                <w:sz w:val="20"/>
                <w:szCs w:val="20"/>
              </w:rPr>
              <w:t>,</w:t>
            </w:r>
            <w:r w:rsidRPr="002E04D6">
              <w:rPr>
                <w:rFonts w:ascii="Arial Narrow" w:hAnsi="Arial Narrow" w:cs="Arial"/>
                <w:sz w:val="20"/>
                <w:szCs w:val="20"/>
              </w:rPr>
              <w:t xml:space="preserve"> Кыргызстан</w:t>
            </w:r>
          </w:p>
          <w:p w14:paraId="7458DEFF" w14:textId="77777777" w:rsidR="000B1BB5" w:rsidRPr="009A577C" w:rsidRDefault="000B1BB5" w:rsidP="00B13604">
            <w:pPr>
              <w:tabs>
                <w:tab w:val="left" w:pos="-1843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</w:rPr>
            </w:pPr>
            <w:r w:rsidRPr="002E04D6">
              <w:rPr>
                <w:rFonts w:ascii="Arial Narrow" w:hAnsi="Arial Narrow" w:cs="Arial"/>
              </w:rPr>
              <w:sym w:font="Wingdings" w:char="F028"/>
            </w:r>
            <w:r w:rsidRPr="009A577C">
              <w:rPr>
                <w:rFonts w:ascii="Arial Narrow" w:hAnsi="Arial Narrow" w:cs="Arial"/>
              </w:rPr>
              <w:t xml:space="preserve"> </w:t>
            </w:r>
            <w:proofErr w:type="spellStart"/>
            <w:r w:rsidRPr="004913ED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proofErr w:type="gramStart"/>
            <w:r w:rsidRPr="002E04D6">
              <w:rPr>
                <w:rFonts w:ascii="Arial Narrow" w:hAnsi="Arial Narrow" w:cs="Arial"/>
              </w:rPr>
              <w:t>л</w:t>
            </w:r>
            <w:r w:rsidRPr="009A577C">
              <w:rPr>
                <w:rFonts w:ascii="Arial Narrow" w:hAnsi="Arial Narrow" w:cs="Arial"/>
              </w:rPr>
              <w:t>:+</w:t>
            </w:r>
            <w:proofErr w:type="gramEnd"/>
            <w:r w:rsidRPr="009A577C">
              <w:rPr>
                <w:rFonts w:ascii="Arial Narrow" w:hAnsi="Arial Narrow" w:cs="Arial"/>
              </w:rPr>
              <w:t>996 312 214 572</w:t>
            </w:r>
          </w:p>
          <w:p w14:paraId="106FD8A5" w14:textId="5C1FE127" w:rsidR="000B1BB5" w:rsidRPr="000B1BB5" w:rsidRDefault="000B1BB5" w:rsidP="00B13604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jc w:val="both"/>
              <w:rPr>
                <w:rFonts w:ascii="Arial Narrow" w:hAnsi="Arial Narrow" w:cs="Arial"/>
                <w:color w:val="0000FF"/>
                <w:u w:val="single"/>
              </w:rPr>
            </w:pPr>
            <w:r w:rsidRPr="004913ED">
              <w:rPr>
                <w:rFonts w:ascii="Arial Narrow" w:hAnsi="Arial Narrow" w:cs="Arial"/>
                <w:lang w:val="en-US"/>
              </w:rPr>
              <w:t>E</w:t>
            </w:r>
            <w:r w:rsidRPr="000B1BB5">
              <w:rPr>
                <w:rFonts w:ascii="Arial Narrow" w:hAnsi="Arial Narrow" w:cs="Arial"/>
              </w:rPr>
              <w:t>-</w:t>
            </w:r>
            <w:r w:rsidRPr="004913ED">
              <w:rPr>
                <w:rFonts w:ascii="Arial Narrow" w:hAnsi="Arial Narrow" w:cs="Arial"/>
                <w:lang w:val="en-US"/>
              </w:rPr>
              <w:t>Mail</w:t>
            </w:r>
            <w:r w:rsidRPr="000B1BB5">
              <w:rPr>
                <w:rFonts w:ascii="Arial Narrow" w:hAnsi="Arial Narrow" w:cs="Arial"/>
              </w:rPr>
              <w:t xml:space="preserve">: </w:t>
            </w:r>
            <w:r w:rsidRPr="003259F2">
              <w:rPr>
                <w:rFonts w:ascii="Arial Narrow" w:hAnsi="Arial Narrow" w:cs="Arial"/>
                <w:color w:val="0000FF"/>
                <w:spacing w:val="-2"/>
                <w:sz w:val="21"/>
                <w:szCs w:val="21"/>
                <w:u w:val="single"/>
                <w:lang w:val="de-DE"/>
              </w:rPr>
              <w:t>kyrgyzstan</w:t>
            </w:r>
            <w:r w:rsidRPr="000B1BB5">
              <w:rPr>
                <w:rFonts w:ascii="Arial Narrow" w:hAnsi="Arial Narrow" w:cs="Arial"/>
                <w:color w:val="0000FF"/>
                <w:spacing w:val="-2"/>
                <w:sz w:val="21"/>
                <w:szCs w:val="21"/>
                <w:u w:val="single"/>
              </w:rPr>
              <w:t>@</w:t>
            </w:r>
            <w:r w:rsidRPr="003259F2">
              <w:rPr>
                <w:rFonts w:ascii="Arial Narrow" w:hAnsi="Arial Narrow" w:cs="Arial"/>
                <w:color w:val="0000FF"/>
                <w:spacing w:val="-2"/>
                <w:sz w:val="21"/>
                <w:szCs w:val="21"/>
                <w:u w:val="single"/>
                <w:lang w:val="de-DE"/>
              </w:rPr>
              <w:t>helvetas</w:t>
            </w:r>
            <w:r w:rsidRPr="000B1BB5">
              <w:rPr>
                <w:rFonts w:ascii="Arial Narrow" w:hAnsi="Arial Narrow" w:cs="Arial"/>
                <w:color w:val="0000FF"/>
                <w:spacing w:val="-2"/>
                <w:sz w:val="21"/>
                <w:szCs w:val="21"/>
                <w:u w:val="single"/>
              </w:rPr>
              <w:t>.</w:t>
            </w:r>
            <w:r w:rsidRPr="003259F2">
              <w:rPr>
                <w:rFonts w:ascii="Arial Narrow" w:hAnsi="Arial Narrow" w:cs="Arial"/>
                <w:color w:val="0000FF"/>
                <w:spacing w:val="-2"/>
                <w:sz w:val="21"/>
                <w:szCs w:val="21"/>
                <w:u w:val="single"/>
                <w:lang w:val="de-DE"/>
              </w:rPr>
              <w:t>org</w:t>
            </w:r>
          </w:p>
          <w:p w14:paraId="42DB642E" w14:textId="77777777" w:rsidR="000B1BB5" w:rsidRPr="000B1BB5" w:rsidRDefault="000B1BB5" w:rsidP="00B13604">
            <w:pPr>
              <w:pBdr>
                <w:bottom w:val="dotted" w:sz="4" w:space="0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</w:rPr>
            </w:pPr>
          </w:p>
          <w:tbl>
            <w:tblPr>
              <w:tblW w:w="9750" w:type="dxa"/>
              <w:tblLook w:val="00A0" w:firstRow="1" w:lastRow="0" w:firstColumn="1" w:lastColumn="0" w:noHBand="0" w:noVBand="0"/>
            </w:tblPr>
            <w:tblGrid>
              <w:gridCol w:w="6318"/>
              <w:gridCol w:w="567"/>
              <w:gridCol w:w="2865"/>
            </w:tblGrid>
            <w:tr w:rsidR="000B1BB5" w:rsidRPr="002E04D6" w14:paraId="18986423" w14:textId="77777777" w:rsidTr="00281C16">
              <w:trPr>
                <w:trHeight w:val="376"/>
              </w:trPr>
              <w:tc>
                <w:tcPr>
                  <w:tcW w:w="6318" w:type="dxa"/>
                  <w:vAlign w:val="center"/>
                </w:tcPr>
                <w:p w14:paraId="723E60E7" w14:textId="07D7C2EB" w:rsidR="000B1BB5" w:rsidRPr="00892B17" w:rsidRDefault="000B1BB5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  <w:b/>
                    </w:rPr>
                    <w:t>Длительность контракта</w:t>
                  </w:r>
                  <w:r w:rsidRPr="002E04D6">
                    <w:rPr>
                      <w:rFonts w:ascii="Arial Narrow" w:hAnsi="Arial Narrow" w:cs="Arial"/>
                    </w:rPr>
                    <w:t xml:space="preserve">: </w:t>
                  </w:r>
                  <w:r>
                    <w:rPr>
                      <w:rFonts w:ascii="Arial Narrow" w:hAnsi="Arial Narrow" w:cs="Arial"/>
                    </w:rPr>
                    <w:t xml:space="preserve">с 1 июня 2024 года </w:t>
                  </w:r>
                </w:p>
              </w:tc>
              <w:tc>
                <w:tcPr>
                  <w:tcW w:w="567" w:type="dxa"/>
                  <w:vAlign w:val="center"/>
                </w:tcPr>
                <w:p w14:paraId="5E18640B" w14:textId="77777777" w:rsidR="000B1BB5" w:rsidRPr="002E04D6" w:rsidRDefault="000B1BB5" w:rsidP="00B13604">
                  <w:p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 w:rsidRPr="002E04D6">
                    <w:rPr>
                      <w:rFonts w:ascii="Arial Narrow" w:hAnsi="Arial Narrow" w:cs="Arial"/>
                    </w:rPr>
                    <w:t>до:</w:t>
                  </w:r>
                </w:p>
              </w:tc>
              <w:tc>
                <w:tcPr>
                  <w:tcW w:w="2865" w:type="dxa"/>
                  <w:vAlign w:val="center"/>
                </w:tcPr>
                <w:p w14:paraId="68C2EA03" w14:textId="3B3CB320" w:rsidR="000B1BB5" w:rsidRPr="000B1BB5" w:rsidRDefault="005233DF" w:rsidP="000B1BB5">
                  <w:pPr>
                    <w:pStyle w:val="a4"/>
                    <w:numPr>
                      <w:ilvl w:val="0"/>
                      <w:numId w:val="7"/>
                    </w:numPr>
                    <w:tabs>
                      <w:tab w:val="left" w:pos="1985"/>
                      <w:tab w:val="left" w:pos="2382"/>
                      <w:tab w:val="left" w:pos="2948"/>
                    </w:tabs>
                    <w:jc w:val="both"/>
                    <w:rPr>
                      <w:rFonts w:ascii="Arial Narrow" w:hAnsi="Arial Narrow" w:cs="Arial"/>
                    </w:rPr>
                  </w:pPr>
                  <w:r>
                    <w:rPr>
                      <w:rFonts w:ascii="Arial Narrow" w:hAnsi="Arial Narrow" w:cs="Arial"/>
                    </w:rPr>
                    <w:t>д</w:t>
                  </w:r>
                  <w:r w:rsidR="000B1BB5" w:rsidRPr="000B1BB5">
                    <w:rPr>
                      <w:rFonts w:ascii="Arial Narrow" w:hAnsi="Arial Narrow" w:cs="Arial"/>
                    </w:rPr>
                    <w:t xml:space="preserve">екабря 2024 года </w:t>
                  </w:r>
                </w:p>
              </w:tc>
            </w:tr>
          </w:tbl>
          <w:p w14:paraId="29464D89" w14:textId="05D87040" w:rsidR="000B1BB5" w:rsidRPr="00B658F2" w:rsidRDefault="000B1BB5" w:rsidP="00B13604">
            <w:pPr>
              <w:pBdr>
                <w:bottom w:val="dotted" w:sz="4" w:space="1" w:color="auto"/>
              </w:pBdr>
              <w:tabs>
                <w:tab w:val="left" w:pos="1985"/>
                <w:tab w:val="left" w:pos="2382"/>
                <w:tab w:val="left" w:pos="2948"/>
              </w:tabs>
              <w:jc w:val="both"/>
              <w:rPr>
                <w:rFonts w:ascii="Arial Narrow" w:hAnsi="Arial Narrow" w:cs="Arial"/>
              </w:rPr>
            </w:pPr>
          </w:p>
          <w:p w14:paraId="4A164018" w14:textId="77777777" w:rsidR="000B1BB5" w:rsidRDefault="000B1BB5" w:rsidP="000B1BB5">
            <w:pPr>
              <w:tabs>
                <w:tab w:val="left" w:pos="567"/>
                <w:tab w:val="left" w:pos="1417"/>
              </w:tabs>
              <w:jc w:val="both"/>
              <w:rPr>
                <w:rFonts w:ascii="Arial Narrow" w:hAnsi="Arial Narrow" w:cs="Arial"/>
                <w:b/>
                <w:spacing w:val="-2"/>
              </w:rPr>
            </w:pPr>
          </w:p>
          <w:p w14:paraId="2A575FA2" w14:textId="48E9BD76" w:rsidR="000B1BB5" w:rsidRPr="000B1BB5" w:rsidRDefault="000B1BB5" w:rsidP="000B1BB5">
            <w:pPr>
              <w:tabs>
                <w:tab w:val="left" w:pos="567"/>
                <w:tab w:val="left" w:pos="1417"/>
              </w:tabs>
              <w:jc w:val="both"/>
              <w:rPr>
                <w:rFonts w:ascii="Arial Narrow" w:hAnsi="Arial Narrow" w:cs="Arial"/>
                <w:b/>
                <w:spacing w:val="-2"/>
              </w:rPr>
            </w:pPr>
            <w:r w:rsidRPr="000B1BB5">
              <w:rPr>
                <w:rFonts w:ascii="Arial Narrow" w:hAnsi="Arial Narrow" w:cs="Arial"/>
                <w:b/>
                <w:spacing w:val="-2"/>
              </w:rPr>
              <w:t>Предыстория</w:t>
            </w:r>
          </w:p>
          <w:p w14:paraId="255D7C20" w14:textId="69A92124" w:rsidR="000B1BB5" w:rsidRDefault="000B1BB5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 xml:space="preserve">Проект 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>“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YOU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” 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поддерживает молодых людей от </w:t>
            </w:r>
            <w:proofErr w:type="gramStart"/>
            <w:r>
              <w:rPr>
                <w:rFonts w:ascii="Arial Narrow" w:hAnsi="Arial Narrow" w:cs="Arial"/>
                <w:sz w:val="21"/>
                <w:szCs w:val="21"/>
              </w:rPr>
              <w:t>18-35</w:t>
            </w:r>
            <w:proofErr w:type="gramEnd"/>
            <w:r>
              <w:rPr>
                <w:rFonts w:ascii="Arial Narrow" w:hAnsi="Arial Narrow" w:cs="Arial"/>
                <w:sz w:val="21"/>
                <w:szCs w:val="21"/>
              </w:rPr>
              <w:t xml:space="preserve"> лет, чтобы они могли чувствовать 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>свое осознанное вовлечение/включение в семейную, социальную и общественную жизни в тех сообществах, где молодые люди уязвимы к участию в деятельности, которая может привести к конфликтам или насилию.</w:t>
            </w:r>
          </w:p>
          <w:p w14:paraId="7E945FD9" w14:textId="77777777" w:rsidR="000B1BB5" w:rsidRPr="000B1BB5" w:rsidRDefault="000B1BB5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7D3B184C" w14:textId="379513C9" w:rsidR="000B1BB5" w:rsidRPr="00B05DA0" w:rsidRDefault="000B1BB5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Проект “</w:t>
            </w:r>
            <w:r w:rsidRPr="000B1BB5">
              <w:rPr>
                <w:rFonts w:ascii="Arial Narrow" w:hAnsi="Arial Narrow" w:cs="Arial"/>
                <w:sz w:val="21"/>
                <w:szCs w:val="21"/>
                <w:lang w:val="en-US"/>
              </w:rPr>
              <w:t>YOU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” </w:t>
            </w:r>
            <w:r>
              <w:rPr>
                <w:rFonts w:ascii="Arial Narrow" w:hAnsi="Arial Narrow" w:cs="Arial"/>
                <w:sz w:val="21"/>
                <w:szCs w:val="21"/>
              </w:rPr>
              <w:t>реализуется   Х</w:t>
            </w:r>
            <w:r w:rsidRPr="002E04D6">
              <w:rPr>
                <w:rFonts w:ascii="Arial Narrow" w:hAnsi="Arial Narrow" w:cs="Arial"/>
                <w:sz w:val="21"/>
                <w:szCs w:val="21"/>
              </w:rPr>
              <w:t xml:space="preserve">ЕЛЬВЕТАС Свисс </w:t>
            </w:r>
            <w:proofErr w:type="gramStart"/>
            <w:r w:rsidRPr="002E04D6">
              <w:rPr>
                <w:rFonts w:ascii="Arial Narrow" w:hAnsi="Arial Narrow" w:cs="Arial"/>
                <w:sz w:val="21"/>
                <w:szCs w:val="21"/>
              </w:rPr>
              <w:t xml:space="preserve">Интеркооперейшн 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в</w:t>
            </w:r>
            <w:proofErr w:type="gramEnd"/>
            <w:r>
              <w:rPr>
                <w:rFonts w:ascii="Arial Narrow" w:hAnsi="Arial Narrow" w:cs="Arial"/>
                <w:sz w:val="21"/>
                <w:szCs w:val="21"/>
              </w:rPr>
              <w:t xml:space="preserve"> партнерстве с ОО 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>“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Youth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of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>
              <w:rPr>
                <w:rFonts w:ascii="Arial Narrow" w:hAnsi="Arial Narrow" w:cs="Arial"/>
                <w:sz w:val="21"/>
                <w:szCs w:val="21"/>
                <w:lang w:val="en-US"/>
              </w:rPr>
              <w:t>Osh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” 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в Кыргызстане с фокусом на Ошскую область.  </w:t>
            </w:r>
          </w:p>
          <w:p w14:paraId="2A33F971" w14:textId="77777777" w:rsidR="000B1BB5" w:rsidRPr="00520168" w:rsidRDefault="000B1BB5" w:rsidP="00B13604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25F8AC2C" w14:textId="1B9C3C98" w:rsidR="000B1BB5" w:rsidRDefault="000B1BB5" w:rsidP="000059FE">
            <w:pPr>
              <w:jc w:val="both"/>
              <w:rPr>
                <w:rFonts w:ascii="Arial Narrow" w:hAnsi="Arial Narrow" w:cs="Arial"/>
                <w:b/>
                <w:sz w:val="21"/>
                <w:szCs w:val="21"/>
              </w:rPr>
            </w:pPr>
            <w:r>
              <w:rPr>
                <w:rFonts w:ascii="Arial Narrow" w:hAnsi="Arial Narrow" w:cs="Arial"/>
                <w:b/>
                <w:sz w:val="21"/>
                <w:szCs w:val="21"/>
              </w:rPr>
              <w:t xml:space="preserve">Основные требования: </w:t>
            </w:r>
          </w:p>
          <w:p w14:paraId="3016FE39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- общая площадь помещения – более 12 </w:t>
            </w:r>
            <w:proofErr w:type="gramStart"/>
            <w:r w:rsidRPr="000B1BB5">
              <w:rPr>
                <w:rFonts w:ascii="Arial Narrow" w:hAnsi="Arial Narrow" w:cs="Arial"/>
                <w:sz w:val="21"/>
                <w:szCs w:val="21"/>
              </w:rPr>
              <w:t>кв.м</w:t>
            </w:r>
            <w:proofErr w:type="gramEnd"/>
            <w:r w:rsidRPr="000B1BB5">
              <w:rPr>
                <w:rFonts w:ascii="Arial Narrow" w:hAnsi="Arial Narrow" w:cs="Arial"/>
                <w:sz w:val="21"/>
                <w:szCs w:val="21"/>
              </w:rPr>
              <w:t>;</w:t>
            </w:r>
          </w:p>
          <w:p w14:paraId="7D23A286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офисной мебели является преимуществом;</w:t>
            </w:r>
          </w:p>
          <w:p w14:paraId="5B1EFC5E" w14:textId="4FD30B41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</w:t>
            </w:r>
            <w:r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Pr="000B1BB5">
              <w:rPr>
                <w:rFonts w:ascii="Arial Narrow" w:hAnsi="Arial Narrow" w:cs="Arial"/>
                <w:sz w:val="21"/>
                <w:szCs w:val="21"/>
              </w:rPr>
              <w:t>наличие   исправных инженерных коммуникаций (центральные) системы (отопление, водоотведение, водоснабжение, канализация, электроснабжение) и осветительные приборы;</w:t>
            </w:r>
          </w:p>
          <w:p w14:paraId="4EC48E92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охранной и пожарной сигнализации;</w:t>
            </w:r>
          </w:p>
          <w:p w14:paraId="659E4A82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естественного освещения;</w:t>
            </w:r>
          </w:p>
          <w:p w14:paraId="049D4468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помещение должно быть отремонтировано;</w:t>
            </w:r>
          </w:p>
          <w:p w14:paraId="205601D4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компьютерных розеток в исправном состоянии;</w:t>
            </w:r>
          </w:p>
          <w:p w14:paraId="1E90F6C3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помещение должно соответствовать действующим санитарным нормам и правилам;</w:t>
            </w:r>
          </w:p>
          <w:p w14:paraId="3A575B06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 - наличие исправной системы кондиционирования в помещении;</w:t>
            </w:r>
          </w:p>
          <w:p w14:paraId="444BDA42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запасного выхода;</w:t>
            </w:r>
          </w:p>
          <w:p w14:paraId="2D00F117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в арендуемом помещении раздельных санузлов;</w:t>
            </w:r>
          </w:p>
          <w:p w14:paraId="182DD467" w14:textId="77777777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наличие wi-</w:t>
            </w:r>
            <w:proofErr w:type="gramStart"/>
            <w:r w:rsidRPr="000B1BB5">
              <w:rPr>
                <w:rFonts w:ascii="Arial Narrow" w:hAnsi="Arial Narrow" w:cs="Arial"/>
                <w:sz w:val="21"/>
                <w:szCs w:val="21"/>
              </w:rPr>
              <w:t>fi  или</w:t>
            </w:r>
            <w:proofErr w:type="gramEnd"/>
            <w:r w:rsidRPr="000B1BB5">
              <w:rPr>
                <w:rFonts w:ascii="Arial Narrow" w:hAnsi="Arial Narrow" w:cs="Arial"/>
                <w:sz w:val="21"/>
                <w:szCs w:val="21"/>
              </w:rPr>
              <w:t xml:space="preserve"> возможности привлечения к сотрудничеству в здании провайдеров услуг доступа в интернет для организации каналов связи;</w:t>
            </w:r>
          </w:p>
          <w:p w14:paraId="1FE18622" w14:textId="5499ED62" w:rsidR="000B1BB5" w:rsidRP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круглосуточная охрана здания. Наличие системы видеонаблюдения в местах общего пользования;</w:t>
            </w:r>
          </w:p>
          <w:p w14:paraId="29E37C9A" w14:textId="77777777" w:rsidR="000B1BB5" w:rsidRDefault="000B1BB5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0B1BB5">
              <w:rPr>
                <w:rFonts w:ascii="Arial Narrow" w:hAnsi="Arial Narrow" w:cs="Arial"/>
                <w:sz w:val="21"/>
                <w:szCs w:val="21"/>
              </w:rPr>
              <w:t>- круглосуточный доступ и нахождение в нем работников арендатора, включая выходные и праздничные дни.</w:t>
            </w:r>
          </w:p>
          <w:p w14:paraId="72D8E55F" w14:textId="77777777" w:rsidR="00B658F2" w:rsidRDefault="00B658F2" w:rsidP="000B1BB5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07A440AF" w14:textId="3FD1DE05" w:rsidR="005233DF" w:rsidRDefault="005233DF" w:rsidP="000B1BB5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b/>
                <w:bCs/>
                <w:sz w:val="21"/>
                <w:szCs w:val="21"/>
              </w:rPr>
              <w:t xml:space="preserve">Дополнительная информация: </w:t>
            </w:r>
          </w:p>
          <w:p w14:paraId="3BCFBB74" w14:textId="2061C24E" w:rsidR="00511FC6" w:rsidRPr="00511FC6" w:rsidRDefault="005233DF" w:rsidP="005233DF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 w:rsidRPr="005233DF">
              <w:rPr>
                <w:rFonts w:ascii="Arial Narrow" w:hAnsi="Arial Narrow" w:cs="Arial"/>
                <w:sz w:val="21"/>
                <w:szCs w:val="21"/>
              </w:rPr>
              <w:t xml:space="preserve">В арендную плату входят коммунальные и эксплуатационные услуги, связанные с содержанием помещения: холодное и горячее водоснабжение, отопление, электроснабжение, канализация, чистка и уборка мест общего пользования, офисных помещений и прилегающей к </w:t>
            </w:r>
            <w:proofErr w:type="gramStart"/>
            <w:r w:rsidRPr="005233DF">
              <w:rPr>
                <w:rFonts w:ascii="Arial Narrow" w:hAnsi="Arial Narrow" w:cs="Arial"/>
                <w:sz w:val="21"/>
                <w:szCs w:val="21"/>
              </w:rPr>
              <w:t>офисному  помещению</w:t>
            </w:r>
            <w:proofErr w:type="gramEnd"/>
            <w:r w:rsidRPr="005233DF">
              <w:rPr>
                <w:rFonts w:ascii="Arial Narrow" w:hAnsi="Arial Narrow" w:cs="Arial"/>
                <w:sz w:val="21"/>
                <w:szCs w:val="21"/>
              </w:rPr>
              <w:t xml:space="preserve"> территории, в том числе вывоз мусора, охрана офисного помещения и  другие расходы для эксплуатации арендуемого помещения.</w:t>
            </w:r>
          </w:p>
          <w:p w14:paraId="205A9A26" w14:textId="77777777" w:rsidR="005233DF" w:rsidRPr="005233DF" w:rsidRDefault="005233DF" w:rsidP="000B1BB5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</w:p>
          <w:p w14:paraId="5E9A53D3" w14:textId="0CF6EDDE" w:rsidR="000B1BB5" w:rsidRPr="008A45DD" w:rsidRDefault="000B1BB5" w:rsidP="003A493D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>Процедура подачи заявки</w:t>
            </w:r>
          </w:p>
          <w:p w14:paraId="3B636A16" w14:textId="3FF682A9" w:rsidR="000B1BB5" w:rsidRDefault="00C3238F" w:rsidP="003A493D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Заинтересованные стороны могут</w:t>
            </w:r>
            <w:r w:rsidR="000B1BB5" w:rsidRPr="008A45DD">
              <w:rPr>
                <w:rFonts w:ascii="Arial Narrow" w:hAnsi="Arial Narrow" w:cs="Arial"/>
                <w:sz w:val="21"/>
                <w:szCs w:val="21"/>
              </w:rPr>
              <w:t xml:space="preserve"> отправить </w:t>
            </w:r>
            <w:r w:rsidR="000B1BB5">
              <w:rPr>
                <w:rFonts w:ascii="Arial Narrow" w:hAnsi="Arial Narrow" w:cs="Arial"/>
                <w:sz w:val="21"/>
                <w:szCs w:val="21"/>
              </w:rPr>
              <w:t xml:space="preserve">ниже указанные </w:t>
            </w:r>
            <w:r w:rsidR="000B1BB5" w:rsidRPr="008A45DD">
              <w:rPr>
                <w:rFonts w:ascii="Arial Narrow" w:hAnsi="Arial Narrow" w:cs="Arial"/>
                <w:sz w:val="21"/>
                <w:szCs w:val="21"/>
              </w:rPr>
              <w:t xml:space="preserve">документы по электронной почте на адрес </w:t>
            </w:r>
            <w:hyperlink r:id="rId8" w:history="1">
              <w:r w:rsidR="005233DF" w:rsidRPr="005233DF">
                <w:rPr>
                  <w:rStyle w:val="a5"/>
                  <w:rFonts w:ascii="Arial Narrow" w:hAnsi="Arial Narrow" w:cs="Arial"/>
                </w:rPr>
                <w:t>nazgul.akylbek@helvetas.org</w:t>
              </w:r>
            </w:hyperlink>
            <w:r w:rsidR="000B1BB5" w:rsidRPr="005233DF">
              <w:rPr>
                <w:rStyle w:val="a5"/>
                <w:rFonts w:ascii="Arial Narrow" w:hAnsi="Arial Narrow" w:cs="Arial"/>
              </w:rPr>
              <w:t xml:space="preserve"> </w:t>
            </w:r>
            <w:r w:rsidR="005233DF" w:rsidRPr="005233DF">
              <w:rPr>
                <w:rStyle w:val="a5"/>
                <w:rFonts w:ascii="Arial Narrow" w:hAnsi="Arial Narrow" w:cs="Arial"/>
              </w:rPr>
              <w:t xml:space="preserve"> </w:t>
            </w:r>
            <w:r w:rsidR="005233DF" w:rsidRPr="005233DF">
              <w:rPr>
                <w:rStyle w:val="a5"/>
                <w:rFonts w:ascii="Arial Narrow" w:hAnsi="Arial Narrow" w:cs="Arial"/>
                <w:color w:val="auto"/>
              </w:rPr>
              <w:t xml:space="preserve">и </w:t>
            </w:r>
            <w:proofErr w:type="spellStart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  <w:lang w:val="en-US"/>
              </w:rPr>
              <w:t>alina</w:t>
            </w:r>
            <w:proofErr w:type="spellEnd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</w:rPr>
              <w:t>.</w:t>
            </w:r>
            <w:proofErr w:type="spellStart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  <w:lang w:val="en-US"/>
              </w:rPr>
              <w:t>asanakunova</w:t>
            </w:r>
            <w:proofErr w:type="spellEnd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</w:rPr>
              <w:t>@</w:t>
            </w:r>
            <w:proofErr w:type="spellStart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  <w:lang w:val="en-US"/>
              </w:rPr>
              <w:t>helvetas</w:t>
            </w:r>
            <w:proofErr w:type="spellEnd"/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</w:rPr>
              <w:t>.</w:t>
            </w:r>
            <w:r w:rsidR="000B1BB5" w:rsidRPr="005233DF">
              <w:rPr>
                <w:rStyle w:val="a5"/>
                <w:rFonts w:ascii="Arial Narrow" w:hAnsi="Arial Narrow"/>
                <w:sz w:val="21"/>
                <w:szCs w:val="21"/>
                <w:lang w:val="en-US"/>
              </w:rPr>
              <w:t>org</w:t>
            </w:r>
            <w:r w:rsidR="000B1BB5" w:rsidRPr="001774D2">
              <w:rPr>
                <w:rFonts w:ascii="Arial Narrow" w:hAnsi="Arial Narrow"/>
                <w:sz w:val="21"/>
                <w:szCs w:val="21"/>
              </w:rPr>
              <w:t xml:space="preserve"> </w:t>
            </w:r>
            <w:r w:rsidR="00B658F2">
              <w:rPr>
                <w:rFonts w:ascii="Arial Narrow" w:hAnsi="Arial Narrow"/>
                <w:sz w:val="21"/>
                <w:szCs w:val="21"/>
              </w:rPr>
              <w:t xml:space="preserve"> с пометкой «Аренда офиса в </w:t>
            </w:r>
            <w:proofErr w:type="spellStart"/>
            <w:r w:rsidR="00B658F2">
              <w:rPr>
                <w:rFonts w:ascii="Arial Narrow" w:hAnsi="Arial Narrow"/>
                <w:sz w:val="21"/>
                <w:szCs w:val="21"/>
              </w:rPr>
              <w:t>г.Ош</w:t>
            </w:r>
            <w:proofErr w:type="spellEnd"/>
            <w:r w:rsidR="00B658F2">
              <w:rPr>
                <w:rFonts w:ascii="Arial Narrow" w:hAnsi="Arial Narrow"/>
                <w:sz w:val="21"/>
                <w:szCs w:val="21"/>
              </w:rPr>
              <w:t xml:space="preserve">» </w:t>
            </w:r>
            <w:r w:rsidR="000B1BB5" w:rsidRPr="008A45DD">
              <w:rPr>
                <w:rFonts w:ascii="Arial Narrow" w:hAnsi="Arial Narrow" w:cs="Arial"/>
                <w:sz w:val="21"/>
                <w:szCs w:val="21"/>
              </w:rPr>
              <w:t>не позднее</w:t>
            </w:r>
            <w:r w:rsidR="000B1BB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0B1BB5">
              <w:rPr>
                <w:rFonts w:ascii="Arial Narrow" w:hAnsi="Arial Narrow" w:cs="Arial"/>
                <w:sz w:val="21"/>
                <w:szCs w:val="21"/>
                <w:lang w:val="ky-KG"/>
              </w:rPr>
              <w:t>1</w:t>
            </w:r>
            <w:r w:rsidR="005233DF">
              <w:rPr>
                <w:rFonts w:ascii="Arial Narrow" w:hAnsi="Arial Narrow" w:cs="Arial"/>
                <w:sz w:val="21"/>
                <w:szCs w:val="21"/>
                <w:lang w:val="ky-KG"/>
              </w:rPr>
              <w:t xml:space="preserve">7 мая </w:t>
            </w:r>
            <w:r w:rsidR="000B1BB5">
              <w:rPr>
                <w:rFonts w:ascii="Arial Narrow" w:hAnsi="Arial Narrow" w:cs="Arial"/>
                <w:sz w:val="21"/>
                <w:szCs w:val="21"/>
              </w:rPr>
              <w:t xml:space="preserve"> </w:t>
            </w:r>
            <w:r w:rsidR="000B1BB5" w:rsidRPr="008A45DD">
              <w:rPr>
                <w:rFonts w:ascii="Arial Narrow" w:hAnsi="Arial Narrow" w:cs="Arial"/>
                <w:sz w:val="21"/>
                <w:szCs w:val="21"/>
              </w:rPr>
              <w:t>202</w:t>
            </w:r>
            <w:r w:rsidR="000B1BB5">
              <w:rPr>
                <w:rFonts w:ascii="Arial Narrow" w:hAnsi="Arial Narrow" w:cs="Arial"/>
                <w:sz w:val="21"/>
                <w:szCs w:val="21"/>
              </w:rPr>
              <w:t>4</w:t>
            </w:r>
            <w:r w:rsidR="000B1BB5" w:rsidRPr="008A45DD">
              <w:rPr>
                <w:rFonts w:ascii="Arial Narrow" w:hAnsi="Arial Narrow" w:cs="Arial"/>
                <w:sz w:val="21"/>
                <w:szCs w:val="21"/>
              </w:rPr>
              <w:t xml:space="preserve"> года</w:t>
            </w:r>
            <w:r w:rsidR="00B658F2">
              <w:rPr>
                <w:rFonts w:ascii="Arial Narrow" w:hAnsi="Arial Narrow" w:cs="Arial"/>
                <w:sz w:val="21"/>
                <w:szCs w:val="21"/>
              </w:rPr>
              <w:t>.</w:t>
            </w:r>
          </w:p>
          <w:p w14:paraId="6F794D03" w14:textId="77777777" w:rsidR="00B658F2" w:rsidRPr="008A45DD" w:rsidRDefault="00B658F2" w:rsidP="003A493D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6FE9AD4C" w14:textId="77777777" w:rsidR="000B1BB5" w:rsidRPr="008A45DD" w:rsidRDefault="000B1BB5" w:rsidP="003A493D">
            <w:pPr>
              <w:jc w:val="both"/>
              <w:rPr>
                <w:rFonts w:ascii="Arial Narrow" w:hAnsi="Arial Narrow" w:cs="Arial"/>
                <w:sz w:val="21"/>
                <w:szCs w:val="21"/>
              </w:rPr>
            </w:pPr>
          </w:p>
          <w:p w14:paraId="72AA3E9B" w14:textId="3312C64B" w:rsidR="000B1BB5" w:rsidRDefault="000B1BB5" w:rsidP="003A493D">
            <w:p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>Список документов заявки</w:t>
            </w:r>
            <w:r w:rsidR="00CD7623">
              <w:rPr>
                <w:rFonts w:ascii="Arial Narrow" w:hAnsi="Arial Narrow" w:cs="Arial"/>
                <w:b/>
                <w:bCs/>
                <w:sz w:val="21"/>
                <w:szCs w:val="21"/>
              </w:rPr>
              <w:t>:</w:t>
            </w:r>
          </w:p>
          <w:p w14:paraId="2FE3BA4B" w14:textId="0B0AD6FF" w:rsidR="000B1BB5" w:rsidRPr="00511FC6" w:rsidRDefault="00511FC6" w:rsidP="003A493D">
            <w:pPr>
              <w:pStyle w:val="a4"/>
              <w:numPr>
                <w:ilvl w:val="0"/>
                <w:numId w:val="1"/>
              </w:num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Коммерческое предложение с указанием общей площади помещения, а также детальное описание условий в соответствии с описанными выше основными требованиями;</w:t>
            </w:r>
          </w:p>
          <w:p w14:paraId="49F314BD" w14:textId="2AA24E98" w:rsidR="00511FC6" w:rsidRPr="00757698" w:rsidRDefault="00511FC6" w:rsidP="003A493D">
            <w:pPr>
              <w:pStyle w:val="a4"/>
              <w:numPr>
                <w:ilvl w:val="0"/>
                <w:numId w:val="1"/>
              </w:numPr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Коммерческое предложение должно включать в себя стоимость аренды помещения;</w:t>
            </w:r>
          </w:p>
          <w:p w14:paraId="4E6E8F76" w14:textId="5C0387C3" w:rsidR="000B1BB5" w:rsidRDefault="000B1BB5" w:rsidP="003A493D">
            <w:pPr>
              <w:pStyle w:val="a4"/>
              <w:numPr>
                <w:ilvl w:val="0"/>
                <w:numId w:val="1"/>
              </w:numPr>
              <w:jc w:val="both"/>
              <w:rPr>
                <w:rFonts w:ascii="Arial Narrow" w:hAnsi="Arial Narrow" w:cs="Arial"/>
                <w:sz w:val="21"/>
                <w:szCs w:val="21"/>
              </w:rPr>
            </w:pPr>
            <w:r>
              <w:rPr>
                <w:rFonts w:ascii="Arial Narrow" w:hAnsi="Arial Narrow" w:cs="Arial"/>
                <w:sz w:val="21"/>
                <w:szCs w:val="21"/>
              </w:rPr>
              <w:t>Копии официальной регистрации заявителя (копия свидетельства).</w:t>
            </w:r>
          </w:p>
          <w:p w14:paraId="02826EE6" w14:textId="77777777" w:rsidR="000B1BB5" w:rsidRPr="00E53CEE" w:rsidRDefault="000B1BB5" w:rsidP="003A493D">
            <w:pPr>
              <w:pStyle w:val="a4"/>
              <w:ind w:left="360"/>
              <w:jc w:val="both"/>
              <w:rPr>
                <w:rFonts w:ascii="Arial Narrow" w:hAnsi="Arial Narrow" w:cs="Arial"/>
                <w:b/>
                <w:bCs/>
                <w:sz w:val="21"/>
                <w:szCs w:val="21"/>
              </w:rPr>
            </w:pPr>
          </w:p>
          <w:p w14:paraId="60E5168A" w14:textId="77777777" w:rsidR="000B1BB5" w:rsidRPr="008A45DD" w:rsidRDefault="000B1BB5" w:rsidP="003A493D">
            <w:pPr>
              <w:jc w:val="both"/>
              <w:rPr>
                <w:rFonts w:ascii="Arial Narrow" w:hAnsi="Arial Narrow" w:cs="Arial"/>
                <w:b/>
                <w:sz w:val="21"/>
                <w:szCs w:val="21"/>
              </w:rPr>
            </w:pPr>
            <w:r w:rsidRPr="008A45DD">
              <w:rPr>
                <w:rFonts w:ascii="Arial Narrow" w:hAnsi="Arial Narrow" w:cs="Arial"/>
                <w:b/>
                <w:bCs/>
                <w:sz w:val="21"/>
                <w:szCs w:val="21"/>
              </w:rPr>
              <w:t xml:space="preserve">Основные требования </w:t>
            </w:r>
            <w:r>
              <w:rPr>
                <w:rFonts w:ascii="Arial Narrow" w:hAnsi="Arial Narrow" w:cs="Arial"/>
                <w:b/>
                <w:bCs/>
                <w:sz w:val="21"/>
                <w:szCs w:val="21"/>
              </w:rPr>
              <w:t>заявителю</w:t>
            </w:r>
            <w:r w:rsidRPr="008A45DD">
              <w:rPr>
                <w:rFonts w:ascii="Arial Narrow" w:hAnsi="Arial Narrow" w:cs="Arial"/>
                <w:b/>
                <w:sz w:val="21"/>
                <w:szCs w:val="21"/>
              </w:rPr>
              <w:t>:</w:t>
            </w:r>
          </w:p>
          <w:p w14:paraId="7613D70D" w14:textId="77777777" w:rsidR="00511FC6" w:rsidRPr="00511FC6" w:rsidRDefault="00511FC6" w:rsidP="00511FC6">
            <w:pPr>
              <w:rPr>
                <w:rFonts w:ascii="Arial Narrow" w:hAnsi="Arial Narrow" w:cs="Arial"/>
                <w:sz w:val="21"/>
                <w:szCs w:val="21"/>
              </w:rPr>
            </w:pPr>
            <w:r w:rsidRPr="00511FC6">
              <w:rPr>
                <w:rFonts w:ascii="Arial Narrow" w:hAnsi="Arial Narrow" w:cs="Arial"/>
                <w:sz w:val="21"/>
                <w:szCs w:val="21"/>
              </w:rPr>
              <w:t>- Наличие документов, подтверждающих право Арендодателя на сдачу помещения в аренду;</w:t>
            </w:r>
          </w:p>
          <w:p w14:paraId="49A9F84F" w14:textId="188DC5E1" w:rsidR="000B1BB5" w:rsidRPr="00511FC6" w:rsidRDefault="00511FC6" w:rsidP="00511FC6">
            <w:r w:rsidRPr="00511FC6">
              <w:rPr>
                <w:rFonts w:ascii="Arial Narrow" w:hAnsi="Arial Narrow" w:cs="Arial"/>
                <w:sz w:val="21"/>
                <w:szCs w:val="21"/>
              </w:rPr>
              <w:t>- Наличие разрешительных документов для ведения предпринимательской деятельности для сдачи помещения в аренду.</w:t>
            </w:r>
          </w:p>
        </w:tc>
      </w:tr>
    </w:tbl>
    <w:p w14:paraId="4BC4053B" w14:textId="39770849" w:rsidR="003B72A5" w:rsidRPr="000B1BB5" w:rsidRDefault="003B72A5" w:rsidP="00DB73A9">
      <w:pPr>
        <w:jc w:val="both"/>
        <w:rPr>
          <w:rFonts w:ascii="Arial Narrow" w:hAnsi="Arial Narrow" w:cs="Arial"/>
          <w:sz w:val="21"/>
          <w:szCs w:val="21"/>
        </w:rPr>
      </w:pPr>
    </w:p>
    <w:sectPr w:rsidR="003B72A5" w:rsidRPr="000B1BB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AC0E6A" w14:textId="77777777" w:rsidR="00647E4E" w:rsidRDefault="00647E4E" w:rsidP="00965530">
      <w:r>
        <w:separator/>
      </w:r>
    </w:p>
  </w:endnote>
  <w:endnote w:type="continuationSeparator" w:id="0">
    <w:p w14:paraId="786D2537" w14:textId="77777777" w:rsidR="00647E4E" w:rsidRDefault="00647E4E" w:rsidP="0096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EBB11" w14:textId="77777777" w:rsidR="00647E4E" w:rsidRDefault="00647E4E" w:rsidP="00965530">
      <w:r>
        <w:separator/>
      </w:r>
    </w:p>
  </w:footnote>
  <w:footnote w:type="continuationSeparator" w:id="0">
    <w:p w14:paraId="189345EC" w14:textId="77777777" w:rsidR="00647E4E" w:rsidRDefault="00647E4E" w:rsidP="00965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14"/>
    </w:tblGrid>
    <w:tr w:rsidR="00965530" w:rsidRPr="001042D4" w14:paraId="4F8FE4D2" w14:textId="77777777" w:rsidTr="00B736F6">
      <w:trPr>
        <w:trHeight w:val="1276"/>
      </w:trPr>
      <w:tc>
        <w:tcPr>
          <w:tcW w:w="4902" w:type="dxa"/>
        </w:tcPr>
        <w:p w14:paraId="7DF94F1E" w14:textId="77777777" w:rsidR="00965530" w:rsidRDefault="00965530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605D4009" w14:textId="0EABEB41" w:rsidR="00965530" w:rsidRPr="00D10134" w:rsidRDefault="00D10134" w:rsidP="00965530">
          <w:pPr>
            <w:ind w:left="1276"/>
            <w:rPr>
              <w:rFonts w:ascii="Verdana" w:hAnsi="Verdana" w:cs="Arial"/>
              <w:color w:val="FFFFFF"/>
              <w:lang w:val="en-US"/>
            </w:rPr>
          </w:pPr>
          <w:r w:rsidRPr="00D10134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5451BF27" wp14:editId="2E40BEE4">
                <wp:extent cx="2173458" cy="576259"/>
                <wp:effectExtent l="0" t="0" r="0" b="0"/>
                <wp:docPr id="3" name="Рисунок 3" descr="D:\Imash\Imash\2020\administrative docs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Imash\Imash\2020\administrative docs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1885" cy="5837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46E8922" w14:textId="77777777" w:rsidR="00965530" w:rsidRPr="00965233" w:rsidRDefault="00965530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5E4A35B6" w14:textId="77777777" w:rsidR="00965530" w:rsidRDefault="00965530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0CB199" wp14:editId="3329805A">
              <wp:simplePos x="0" y="0"/>
              <wp:positionH relativeFrom="margin">
                <wp:align>right</wp:align>
              </wp:positionH>
              <wp:positionV relativeFrom="paragraph">
                <wp:posOffset>-344658</wp:posOffset>
              </wp:positionV>
              <wp:extent cx="3949458" cy="773723"/>
              <wp:effectExtent l="0" t="0" r="13335" b="762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7372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CC4D20" w14:textId="77777777" w:rsidR="00965530" w:rsidRDefault="00965530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ELVETAS Swiss Intercooperation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6B7ADAC" w14:textId="77777777" w:rsidR="00965530" w:rsidRPr="00733DEC" w:rsidRDefault="00965530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7F8E92A5" w14:textId="77777777" w:rsidR="00965530" w:rsidRPr="00E709D2" w:rsidRDefault="00965530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address">
                            <w:smartTag w:uri="urn:schemas-microsoft-com:office:smarttags" w:element="Street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country-region">
                            <w:smartTag w:uri="urn:schemas-microsoft-com:office:smarttags" w:element="place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B9CCB31" w14:textId="77777777" w:rsidR="00965530" w:rsidRPr="00E709D2" w:rsidRDefault="00965530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692BC508" w14:textId="77777777" w:rsidR="00965530" w:rsidRPr="00152F6C" w:rsidRDefault="00965530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F32A084" w14:textId="77777777" w:rsidR="00965530" w:rsidRPr="00152F6C" w:rsidRDefault="00965530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0CB199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15pt;width:311pt;height:60.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" filled="f" stroked="f">
              <v:textbox inset="1mm,4.5mm,0,0">
                <w:txbxContent>
                  <w:p w14:paraId="56CC4D20" w14:textId="77777777" w:rsidR="00965530" w:rsidRDefault="00965530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ELVETAS Swiss Intercooperation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6B7ADAC" w14:textId="77777777" w:rsidR="00965530" w:rsidRPr="00733DEC" w:rsidRDefault="00965530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7F8E92A5" w14:textId="77777777" w:rsidR="00965530" w:rsidRPr="00E709D2" w:rsidRDefault="00965530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B9CCB31" w14:textId="77777777" w:rsidR="00965530" w:rsidRPr="00E709D2" w:rsidRDefault="00965530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692BC508" w14:textId="77777777" w:rsidR="00965530" w:rsidRPr="00152F6C" w:rsidRDefault="00965530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F32A084" w14:textId="77777777" w:rsidR="00965530" w:rsidRPr="00152F6C" w:rsidRDefault="00965530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FFB76C2" w14:textId="77777777" w:rsidR="00965530" w:rsidRDefault="0096553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5C442B"/>
    <w:multiLevelType w:val="hybridMultilevel"/>
    <w:tmpl w:val="EBEA1D1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6C18A4"/>
    <w:multiLevelType w:val="hybridMultilevel"/>
    <w:tmpl w:val="37D2D1DC"/>
    <w:lvl w:ilvl="0" w:tplc="44C48D38">
      <w:start w:val="31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1BDD32E6"/>
    <w:multiLevelType w:val="hybridMultilevel"/>
    <w:tmpl w:val="7AF80E0A"/>
    <w:lvl w:ilvl="0" w:tplc="192C0A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8B563D"/>
    <w:multiLevelType w:val="hybridMultilevel"/>
    <w:tmpl w:val="DC8A1E4C"/>
    <w:lvl w:ilvl="0" w:tplc="5EFEBD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34C1B"/>
    <w:multiLevelType w:val="hybridMultilevel"/>
    <w:tmpl w:val="868ADD7C"/>
    <w:lvl w:ilvl="0" w:tplc="5EFEBD3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7681EF8"/>
    <w:multiLevelType w:val="hybridMultilevel"/>
    <w:tmpl w:val="E5E40FD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D20B41"/>
    <w:multiLevelType w:val="hybridMultilevel"/>
    <w:tmpl w:val="73EEEA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440089">
    <w:abstractNumId w:val="4"/>
  </w:num>
  <w:num w:numId="2" w16cid:durableId="1410736967">
    <w:abstractNumId w:val="3"/>
  </w:num>
  <w:num w:numId="3" w16cid:durableId="171915599">
    <w:abstractNumId w:val="5"/>
  </w:num>
  <w:num w:numId="4" w16cid:durableId="512182530">
    <w:abstractNumId w:val="0"/>
  </w:num>
  <w:num w:numId="5" w16cid:durableId="814184045">
    <w:abstractNumId w:val="6"/>
  </w:num>
  <w:num w:numId="6" w16cid:durableId="562105836">
    <w:abstractNumId w:val="2"/>
  </w:num>
  <w:num w:numId="7" w16cid:durableId="173319102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TGzMLMwtLQ0sTRS0lEKTi0uzszPAykwNKwFAB+BdlstAAAA"/>
  </w:docVars>
  <w:rsids>
    <w:rsidRoot w:val="00965530"/>
    <w:rsid w:val="00000CA4"/>
    <w:rsid w:val="00001006"/>
    <w:rsid w:val="000023AB"/>
    <w:rsid w:val="000031F3"/>
    <w:rsid w:val="000044FB"/>
    <w:rsid w:val="00004BB8"/>
    <w:rsid w:val="0000581F"/>
    <w:rsid w:val="000059FE"/>
    <w:rsid w:val="00005D3B"/>
    <w:rsid w:val="00006ACE"/>
    <w:rsid w:val="00012341"/>
    <w:rsid w:val="00014AE1"/>
    <w:rsid w:val="00023C14"/>
    <w:rsid w:val="000418D7"/>
    <w:rsid w:val="00054D22"/>
    <w:rsid w:val="0005709D"/>
    <w:rsid w:val="0006130C"/>
    <w:rsid w:val="00066D69"/>
    <w:rsid w:val="000705D7"/>
    <w:rsid w:val="00070EF6"/>
    <w:rsid w:val="0008036A"/>
    <w:rsid w:val="000815F5"/>
    <w:rsid w:val="00082D46"/>
    <w:rsid w:val="000872D7"/>
    <w:rsid w:val="000906E1"/>
    <w:rsid w:val="0009187B"/>
    <w:rsid w:val="00097152"/>
    <w:rsid w:val="000A2707"/>
    <w:rsid w:val="000A2A5E"/>
    <w:rsid w:val="000A6769"/>
    <w:rsid w:val="000B0536"/>
    <w:rsid w:val="000B1BB5"/>
    <w:rsid w:val="000B2C02"/>
    <w:rsid w:val="000B35C9"/>
    <w:rsid w:val="000B399F"/>
    <w:rsid w:val="000B3E90"/>
    <w:rsid w:val="000B6129"/>
    <w:rsid w:val="000C48B5"/>
    <w:rsid w:val="000D1502"/>
    <w:rsid w:val="000D258A"/>
    <w:rsid w:val="000D3075"/>
    <w:rsid w:val="000E3C8D"/>
    <w:rsid w:val="000E629E"/>
    <w:rsid w:val="000F09C0"/>
    <w:rsid w:val="000F117D"/>
    <w:rsid w:val="000F5AD5"/>
    <w:rsid w:val="001016C4"/>
    <w:rsid w:val="001031F8"/>
    <w:rsid w:val="001064A3"/>
    <w:rsid w:val="00106E18"/>
    <w:rsid w:val="001123B9"/>
    <w:rsid w:val="0013132A"/>
    <w:rsid w:val="00133B67"/>
    <w:rsid w:val="00137549"/>
    <w:rsid w:val="00141172"/>
    <w:rsid w:val="00143FED"/>
    <w:rsid w:val="00145ABC"/>
    <w:rsid w:val="00147D88"/>
    <w:rsid w:val="00157081"/>
    <w:rsid w:val="00164829"/>
    <w:rsid w:val="00165768"/>
    <w:rsid w:val="001703E0"/>
    <w:rsid w:val="00173171"/>
    <w:rsid w:val="00174703"/>
    <w:rsid w:val="00175562"/>
    <w:rsid w:val="001774D2"/>
    <w:rsid w:val="0018042B"/>
    <w:rsid w:val="001815A5"/>
    <w:rsid w:val="00181FE7"/>
    <w:rsid w:val="00183C63"/>
    <w:rsid w:val="001867AA"/>
    <w:rsid w:val="00186C5E"/>
    <w:rsid w:val="00187267"/>
    <w:rsid w:val="00190AA0"/>
    <w:rsid w:val="001921EA"/>
    <w:rsid w:val="001924E9"/>
    <w:rsid w:val="001944C0"/>
    <w:rsid w:val="00195515"/>
    <w:rsid w:val="00195831"/>
    <w:rsid w:val="0019610F"/>
    <w:rsid w:val="00196AD8"/>
    <w:rsid w:val="001A402F"/>
    <w:rsid w:val="001A6C2B"/>
    <w:rsid w:val="001B01A5"/>
    <w:rsid w:val="001B1A7E"/>
    <w:rsid w:val="001B2659"/>
    <w:rsid w:val="001B3362"/>
    <w:rsid w:val="001B4949"/>
    <w:rsid w:val="001B6E0D"/>
    <w:rsid w:val="001C0752"/>
    <w:rsid w:val="001C1DD0"/>
    <w:rsid w:val="001C3763"/>
    <w:rsid w:val="001D4D15"/>
    <w:rsid w:val="001D7B33"/>
    <w:rsid w:val="001E303B"/>
    <w:rsid w:val="001F05F2"/>
    <w:rsid w:val="001F3509"/>
    <w:rsid w:val="001F4632"/>
    <w:rsid w:val="001F48A0"/>
    <w:rsid w:val="002037E2"/>
    <w:rsid w:val="0020433A"/>
    <w:rsid w:val="0020573A"/>
    <w:rsid w:val="002061D0"/>
    <w:rsid w:val="0020657E"/>
    <w:rsid w:val="0021367F"/>
    <w:rsid w:val="00221F64"/>
    <w:rsid w:val="0022395A"/>
    <w:rsid w:val="00226A66"/>
    <w:rsid w:val="002270C2"/>
    <w:rsid w:val="00232478"/>
    <w:rsid w:val="00233355"/>
    <w:rsid w:val="00234C03"/>
    <w:rsid w:val="002447C5"/>
    <w:rsid w:val="00246258"/>
    <w:rsid w:val="002530EB"/>
    <w:rsid w:val="00255487"/>
    <w:rsid w:val="00271E0F"/>
    <w:rsid w:val="002735A7"/>
    <w:rsid w:val="00276AC1"/>
    <w:rsid w:val="00280CE1"/>
    <w:rsid w:val="00280FF7"/>
    <w:rsid w:val="0028452F"/>
    <w:rsid w:val="00285476"/>
    <w:rsid w:val="002861BB"/>
    <w:rsid w:val="00295DE1"/>
    <w:rsid w:val="002A0CF5"/>
    <w:rsid w:val="002A29F6"/>
    <w:rsid w:val="002B15EA"/>
    <w:rsid w:val="002B457A"/>
    <w:rsid w:val="002C12C2"/>
    <w:rsid w:val="002C1A15"/>
    <w:rsid w:val="002C4C66"/>
    <w:rsid w:val="002C65B6"/>
    <w:rsid w:val="002C708A"/>
    <w:rsid w:val="002C7190"/>
    <w:rsid w:val="002D18BC"/>
    <w:rsid w:val="002D3182"/>
    <w:rsid w:val="002D597A"/>
    <w:rsid w:val="002D5F46"/>
    <w:rsid w:val="002E04D6"/>
    <w:rsid w:val="002E16F2"/>
    <w:rsid w:val="002E6FF2"/>
    <w:rsid w:val="002E7B28"/>
    <w:rsid w:val="002F2A10"/>
    <w:rsid w:val="002F455B"/>
    <w:rsid w:val="002F5B10"/>
    <w:rsid w:val="00302377"/>
    <w:rsid w:val="00303D97"/>
    <w:rsid w:val="00306599"/>
    <w:rsid w:val="003068FA"/>
    <w:rsid w:val="00306A97"/>
    <w:rsid w:val="0031293E"/>
    <w:rsid w:val="003161C8"/>
    <w:rsid w:val="00316416"/>
    <w:rsid w:val="003164E4"/>
    <w:rsid w:val="00316AEB"/>
    <w:rsid w:val="003277D9"/>
    <w:rsid w:val="00332F1E"/>
    <w:rsid w:val="00335403"/>
    <w:rsid w:val="003441F0"/>
    <w:rsid w:val="00347C8B"/>
    <w:rsid w:val="00353328"/>
    <w:rsid w:val="003571A6"/>
    <w:rsid w:val="003612E8"/>
    <w:rsid w:val="00361417"/>
    <w:rsid w:val="0036693B"/>
    <w:rsid w:val="003676A3"/>
    <w:rsid w:val="003720B5"/>
    <w:rsid w:val="00376381"/>
    <w:rsid w:val="00377722"/>
    <w:rsid w:val="00381FAB"/>
    <w:rsid w:val="00383D3E"/>
    <w:rsid w:val="0038500A"/>
    <w:rsid w:val="0038618C"/>
    <w:rsid w:val="00386F58"/>
    <w:rsid w:val="00387B19"/>
    <w:rsid w:val="0039282A"/>
    <w:rsid w:val="00394044"/>
    <w:rsid w:val="00394CCB"/>
    <w:rsid w:val="00396EEC"/>
    <w:rsid w:val="00397DD8"/>
    <w:rsid w:val="003A101E"/>
    <w:rsid w:val="003A1EDA"/>
    <w:rsid w:val="003A269C"/>
    <w:rsid w:val="003A493D"/>
    <w:rsid w:val="003A6061"/>
    <w:rsid w:val="003A732C"/>
    <w:rsid w:val="003B05B3"/>
    <w:rsid w:val="003B191D"/>
    <w:rsid w:val="003B1B2B"/>
    <w:rsid w:val="003B2B33"/>
    <w:rsid w:val="003B457A"/>
    <w:rsid w:val="003B4746"/>
    <w:rsid w:val="003B6130"/>
    <w:rsid w:val="003B6AAE"/>
    <w:rsid w:val="003B72A5"/>
    <w:rsid w:val="003C0DB6"/>
    <w:rsid w:val="003C2CF9"/>
    <w:rsid w:val="003C2DA7"/>
    <w:rsid w:val="003C4F00"/>
    <w:rsid w:val="003C61F2"/>
    <w:rsid w:val="003C7966"/>
    <w:rsid w:val="003D44AB"/>
    <w:rsid w:val="003D761A"/>
    <w:rsid w:val="003E197E"/>
    <w:rsid w:val="003E6D9F"/>
    <w:rsid w:val="003F2AEE"/>
    <w:rsid w:val="003F3967"/>
    <w:rsid w:val="003F3F5F"/>
    <w:rsid w:val="003F69A1"/>
    <w:rsid w:val="00400B0B"/>
    <w:rsid w:val="004019AC"/>
    <w:rsid w:val="004059F6"/>
    <w:rsid w:val="00413105"/>
    <w:rsid w:val="00414B11"/>
    <w:rsid w:val="00415659"/>
    <w:rsid w:val="00421A80"/>
    <w:rsid w:val="00422B49"/>
    <w:rsid w:val="00423910"/>
    <w:rsid w:val="00423CEB"/>
    <w:rsid w:val="00425FA1"/>
    <w:rsid w:val="004301A1"/>
    <w:rsid w:val="00430408"/>
    <w:rsid w:val="00430931"/>
    <w:rsid w:val="00430BCF"/>
    <w:rsid w:val="0043626E"/>
    <w:rsid w:val="00440962"/>
    <w:rsid w:val="00444300"/>
    <w:rsid w:val="004464A0"/>
    <w:rsid w:val="0045336B"/>
    <w:rsid w:val="004642FA"/>
    <w:rsid w:val="00470342"/>
    <w:rsid w:val="00472132"/>
    <w:rsid w:val="00484103"/>
    <w:rsid w:val="0048595B"/>
    <w:rsid w:val="004913ED"/>
    <w:rsid w:val="004925DD"/>
    <w:rsid w:val="0049350E"/>
    <w:rsid w:val="00495866"/>
    <w:rsid w:val="0049617B"/>
    <w:rsid w:val="00497ADF"/>
    <w:rsid w:val="004A07E2"/>
    <w:rsid w:val="004A4BCC"/>
    <w:rsid w:val="004A6B49"/>
    <w:rsid w:val="004A6F81"/>
    <w:rsid w:val="004A701D"/>
    <w:rsid w:val="004B10DD"/>
    <w:rsid w:val="004B2A64"/>
    <w:rsid w:val="004B30AD"/>
    <w:rsid w:val="004B5610"/>
    <w:rsid w:val="004B71DE"/>
    <w:rsid w:val="004C0993"/>
    <w:rsid w:val="004C14C0"/>
    <w:rsid w:val="004C213B"/>
    <w:rsid w:val="004C417C"/>
    <w:rsid w:val="004C6649"/>
    <w:rsid w:val="004E0D93"/>
    <w:rsid w:val="004E0FC6"/>
    <w:rsid w:val="004E1195"/>
    <w:rsid w:val="004E1F22"/>
    <w:rsid w:val="004E4DED"/>
    <w:rsid w:val="004F1DBD"/>
    <w:rsid w:val="004F62B3"/>
    <w:rsid w:val="004F6A08"/>
    <w:rsid w:val="005018BD"/>
    <w:rsid w:val="005031BD"/>
    <w:rsid w:val="00504B12"/>
    <w:rsid w:val="00506A28"/>
    <w:rsid w:val="00510882"/>
    <w:rsid w:val="00511FC6"/>
    <w:rsid w:val="00512B6D"/>
    <w:rsid w:val="00515442"/>
    <w:rsid w:val="00515459"/>
    <w:rsid w:val="00520146"/>
    <w:rsid w:val="00520168"/>
    <w:rsid w:val="00520A61"/>
    <w:rsid w:val="00521CD7"/>
    <w:rsid w:val="00522134"/>
    <w:rsid w:val="005233DF"/>
    <w:rsid w:val="005245AE"/>
    <w:rsid w:val="00525088"/>
    <w:rsid w:val="00526CEB"/>
    <w:rsid w:val="005278A4"/>
    <w:rsid w:val="00532AFE"/>
    <w:rsid w:val="00534E15"/>
    <w:rsid w:val="00535A60"/>
    <w:rsid w:val="0054479D"/>
    <w:rsid w:val="00551ECD"/>
    <w:rsid w:val="00552391"/>
    <w:rsid w:val="00552597"/>
    <w:rsid w:val="00553283"/>
    <w:rsid w:val="0055425F"/>
    <w:rsid w:val="0055578D"/>
    <w:rsid w:val="005565BE"/>
    <w:rsid w:val="00556E57"/>
    <w:rsid w:val="00556E5C"/>
    <w:rsid w:val="005572ED"/>
    <w:rsid w:val="00557918"/>
    <w:rsid w:val="00560D6E"/>
    <w:rsid w:val="005622B3"/>
    <w:rsid w:val="00563621"/>
    <w:rsid w:val="00564E77"/>
    <w:rsid w:val="0056555F"/>
    <w:rsid w:val="0057166E"/>
    <w:rsid w:val="00572D0B"/>
    <w:rsid w:val="005752DD"/>
    <w:rsid w:val="00576649"/>
    <w:rsid w:val="0057733E"/>
    <w:rsid w:val="00583071"/>
    <w:rsid w:val="00583EC1"/>
    <w:rsid w:val="00591136"/>
    <w:rsid w:val="00593CF1"/>
    <w:rsid w:val="005957B1"/>
    <w:rsid w:val="00596747"/>
    <w:rsid w:val="005B41B9"/>
    <w:rsid w:val="005C0E6E"/>
    <w:rsid w:val="005C137C"/>
    <w:rsid w:val="005C232F"/>
    <w:rsid w:val="005C402C"/>
    <w:rsid w:val="005E5060"/>
    <w:rsid w:val="005E79FE"/>
    <w:rsid w:val="005F0020"/>
    <w:rsid w:val="005F069E"/>
    <w:rsid w:val="005F090D"/>
    <w:rsid w:val="0060219E"/>
    <w:rsid w:val="00602802"/>
    <w:rsid w:val="00602B4C"/>
    <w:rsid w:val="006051FF"/>
    <w:rsid w:val="00605F7A"/>
    <w:rsid w:val="00606B7E"/>
    <w:rsid w:val="00612C63"/>
    <w:rsid w:val="00613FC3"/>
    <w:rsid w:val="0062105C"/>
    <w:rsid w:val="00621623"/>
    <w:rsid w:val="00623A18"/>
    <w:rsid w:val="00627606"/>
    <w:rsid w:val="00630216"/>
    <w:rsid w:val="00633B8D"/>
    <w:rsid w:val="00640939"/>
    <w:rsid w:val="00642D04"/>
    <w:rsid w:val="0064614A"/>
    <w:rsid w:val="00646257"/>
    <w:rsid w:val="00646A8A"/>
    <w:rsid w:val="00647E4E"/>
    <w:rsid w:val="00650FB5"/>
    <w:rsid w:val="006512CC"/>
    <w:rsid w:val="0065599F"/>
    <w:rsid w:val="006609D8"/>
    <w:rsid w:val="00661530"/>
    <w:rsid w:val="00663350"/>
    <w:rsid w:val="00666560"/>
    <w:rsid w:val="006665A1"/>
    <w:rsid w:val="00666DE4"/>
    <w:rsid w:val="006727CD"/>
    <w:rsid w:val="006753A5"/>
    <w:rsid w:val="00685AE4"/>
    <w:rsid w:val="0069104C"/>
    <w:rsid w:val="006929DF"/>
    <w:rsid w:val="006930E2"/>
    <w:rsid w:val="006964BA"/>
    <w:rsid w:val="006A36B5"/>
    <w:rsid w:val="006A58ED"/>
    <w:rsid w:val="006A6813"/>
    <w:rsid w:val="006B2C02"/>
    <w:rsid w:val="006B6488"/>
    <w:rsid w:val="006C4B76"/>
    <w:rsid w:val="006D050B"/>
    <w:rsid w:val="006E0EC6"/>
    <w:rsid w:val="006E7FA5"/>
    <w:rsid w:val="006F07E6"/>
    <w:rsid w:val="006F2A8F"/>
    <w:rsid w:val="006F6224"/>
    <w:rsid w:val="00707C53"/>
    <w:rsid w:val="007116D3"/>
    <w:rsid w:val="00712C5E"/>
    <w:rsid w:val="00713FF2"/>
    <w:rsid w:val="00714669"/>
    <w:rsid w:val="0071755D"/>
    <w:rsid w:val="00717CB8"/>
    <w:rsid w:val="0072029C"/>
    <w:rsid w:val="007215C7"/>
    <w:rsid w:val="00721889"/>
    <w:rsid w:val="0072276E"/>
    <w:rsid w:val="00722F2D"/>
    <w:rsid w:val="0072597B"/>
    <w:rsid w:val="0073031F"/>
    <w:rsid w:val="00730F08"/>
    <w:rsid w:val="00735255"/>
    <w:rsid w:val="00737660"/>
    <w:rsid w:val="00745283"/>
    <w:rsid w:val="00750F3A"/>
    <w:rsid w:val="007561BF"/>
    <w:rsid w:val="00757698"/>
    <w:rsid w:val="00762334"/>
    <w:rsid w:val="0076544F"/>
    <w:rsid w:val="00767599"/>
    <w:rsid w:val="00767A43"/>
    <w:rsid w:val="00771D42"/>
    <w:rsid w:val="00771F72"/>
    <w:rsid w:val="007722D4"/>
    <w:rsid w:val="007745F2"/>
    <w:rsid w:val="00784C62"/>
    <w:rsid w:val="00786E62"/>
    <w:rsid w:val="007A37E6"/>
    <w:rsid w:val="007A52E7"/>
    <w:rsid w:val="007B07B3"/>
    <w:rsid w:val="007B0E27"/>
    <w:rsid w:val="007B17F5"/>
    <w:rsid w:val="007B49BE"/>
    <w:rsid w:val="007B6CA8"/>
    <w:rsid w:val="007C1B15"/>
    <w:rsid w:val="007C56A5"/>
    <w:rsid w:val="007C6F35"/>
    <w:rsid w:val="007C7CB0"/>
    <w:rsid w:val="007D56DD"/>
    <w:rsid w:val="007D5E1E"/>
    <w:rsid w:val="007D7EDF"/>
    <w:rsid w:val="007E60DE"/>
    <w:rsid w:val="007F054F"/>
    <w:rsid w:val="007F2C26"/>
    <w:rsid w:val="00800E6A"/>
    <w:rsid w:val="00806B79"/>
    <w:rsid w:val="00806DF0"/>
    <w:rsid w:val="00814BA5"/>
    <w:rsid w:val="00817B6D"/>
    <w:rsid w:val="00822799"/>
    <w:rsid w:val="00826E1A"/>
    <w:rsid w:val="00832C7D"/>
    <w:rsid w:val="00833DC0"/>
    <w:rsid w:val="00836530"/>
    <w:rsid w:val="00843D3D"/>
    <w:rsid w:val="00844A4B"/>
    <w:rsid w:val="008519FC"/>
    <w:rsid w:val="00853916"/>
    <w:rsid w:val="0086230E"/>
    <w:rsid w:val="008625E8"/>
    <w:rsid w:val="00862CFF"/>
    <w:rsid w:val="00863BD2"/>
    <w:rsid w:val="00864BF8"/>
    <w:rsid w:val="008669C1"/>
    <w:rsid w:val="00871E93"/>
    <w:rsid w:val="0087589A"/>
    <w:rsid w:val="00876DE2"/>
    <w:rsid w:val="008813B8"/>
    <w:rsid w:val="00881ED9"/>
    <w:rsid w:val="00882907"/>
    <w:rsid w:val="00892B17"/>
    <w:rsid w:val="00896709"/>
    <w:rsid w:val="008A0B0A"/>
    <w:rsid w:val="008A17B8"/>
    <w:rsid w:val="008A45DD"/>
    <w:rsid w:val="008A56C1"/>
    <w:rsid w:val="008A5962"/>
    <w:rsid w:val="008B103D"/>
    <w:rsid w:val="008B336D"/>
    <w:rsid w:val="008B3ABB"/>
    <w:rsid w:val="008B48E1"/>
    <w:rsid w:val="008C10D1"/>
    <w:rsid w:val="008C4E2A"/>
    <w:rsid w:val="008D3AD2"/>
    <w:rsid w:val="008D5E75"/>
    <w:rsid w:val="008D710F"/>
    <w:rsid w:val="008E114C"/>
    <w:rsid w:val="008E3623"/>
    <w:rsid w:val="008E559B"/>
    <w:rsid w:val="008E6546"/>
    <w:rsid w:val="008E71C4"/>
    <w:rsid w:val="008F27F8"/>
    <w:rsid w:val="008F431D"/>
    <w:rsid w:val="008F45CD"/>
    <w:rsid w:val="00900644"/>
    <w:rsid w:val="00903464"/>
    <w:rsid w:val="00904FF2"/>
    <w:rsid w:val="00906AB1"/>
    <w:rsid w:val="009107D2"/>
    <w:rsid w:val="00913963"/>
    <w:rsid w:val="009167DC"/>
    <w:rsid w:val="009226E3"/>
    <w:rsid w:val="00925D10"/>
    <w:rsid w:val="00931460"/>
    <w:rsid w:val="0093190B"/>
    <w:rsid w:val="00934EB2"/>
    <w:rsid w:val="0093532A"/>
    <w:rsid w:val="00936089"/>
    <w:rsid w:val="009410B0"/>
    <w:rsid w:val="009415AF"/>
    <w:rsid w:val="009419B8"/>
    <w:rsid w:val="00942977"/>
    <w:rsid w:val="00942C6F"/>
    <w:rsid w:val="009444A1"/>
    <w:rsid w:val="00954318"/>
    <w:rsid w:val="009618A4"/>
    <w:rsid w:val="00961E54"/>
    <w:rsid w:val="00964C54"/>
    <w:rsid w:val="00965530"/>
    <w:rsid w:val="00965F9D"/>
    <w:rsid w:val="009766F1"/>
    <w:rsid w:val="00976B37"/>
    <w:rsid w:val="00983303"/>
    <w:rsid w:val="0098715C"/>
    <w:rsid w:val="00987946"/>
    <w:rsid w:val="00990E8B"/>
    <w:rsid w:val="009916E6"/>
    <w:rsid w:val="009950E1"/>
    <w:rsid w:val="009A3F6C"/>
    <w:rsid w:val="009A55B3"/>
    <w:rsid w:val="009A577C"/>
    <w:rsid w:val="009A6F2E"/>
    <w:rsid w:val="009B088D"/>
    <w:rsid w:val="009B0ECC"/>
    <w:rsid w:val="009B3A69"/>
    <w:rsid w:val="009B5D3F"/>
    <w:rsid w:val="009B6946"/>
    <w:rsid w:val="009B7A6F"/>
    <w:rsid w:val="009C00D8"/>
    <w:rsid w:val="009C0257"/>
    <w:rsid w:val="009C0E30"/>
    <w:rsid w:val="009C0F90"/>
    <w:rsid w:val="009C29FF"/>
    <w:rsid w:val="009C493D"/>
    <w:rsid w:val="009C7235"/>
    <w:rsid w:val="009D2820"/>
    <w:rsid w:val="009E119D"/>
    <w:rsid w:val="009E3920"/>
    <w:rsid w:val="009E4B3E"/>
    <w:rsid w:val="009E4B52"/>
    <w:rsid w:val="009E6422"/>
    <w:rsid w:val="009F268D"/>
    <w:rsid w:val="009F2740"/>
    <w:rsid w:val="009F4074"/>
    <w:rsid w:val="009F66FA"/>
    <w:rsid w:val="009F6D61"/>
    <w:rsid w:val="00A07505"/>
    <w:rsid w:val="00A149A1"/>
    <w:rsid w:val="00A149E8"/>
    <w:rsid w:val="00A14F29"/>
    <w:rsid w:val="00A16276"/>
    <w:rsid w:val="00A2040C"/>
    <w:rsid w:val="00A20ABD"/>
    <w:rsid w:val="00A226D5"/>
    <w:rsid w:val="00A312A6"/>
    <w:rsid w:val="00A321E2"/>
    <w:rsid w:val="00A340C3"/>
    <w:rsid w:val="00A3763B"/>
    <w:rsid w:val="00A40EC0"/>
    <w:rsid w:val="00A424ED"/>
    <w:rsid w:val="00A42D0B"/>
    <w:rsid w:val="00A4626F"/>
    <w:rsid w:val="00A469F0"/>
    <w:rsid w:val="00A53D86"/>
    <w:rsid w:val="00A57D93"/>
    <w:rsid w:val="00A6034E"/>
    <w:rsid w:val="00A61AC7"/>
    <w:rsid w:val="00A63F99"/>
    <w:rsid w:val="00A64028"/>
    <w:rsid w:val="00A64795"/>
    <w:rsid w:val="00A70E88"/>
    <w:rsid w:val="00A7141A"/>
    <w:rsid w:val="00A725FE"/>
    <w:rsid w:val="00A729B5"/>
    <w:rsid w:val="00A72AC6"/>
    <w:rsid w:val="00A75436"/>
    <w:rsid w:val="00A75C70"/>
    <w:rsid w:val="00A77EF7"/>
    <w:rsid w:val="00A83346"/>
    <w:rsid w:val="00A842C3"/>
    <w:rsid w:val="00A8703B"/>
    <w:rsid w:val="00A93C55"/>
    <w:rsid w:val="00A942E7"/>
    <w:rsid w:val="00A946EF"/>
    <w:rsid w:val="00AA02BE"/>
    <w:rsid w:val="00AA0D5C"/>
    <w:rsid w:val="00AA14EE"/>
    <w:rsid w:val="00AA3632"/>
    <w:rsid w:val="00AA497F"/>
    <w:rsid w:val="00AA4E0E"/>
    <w:rsid w:val="00AB0271"/>
    <w:rsid w:val="00AB2FF6"/>
    <w:rsid w:val="00AB47EB"/>
    <w:rsid w:val="00AC438E"/>
    <w:rsid w:val="00AC5FFD"/>
    <w:rsid w:val="00AC7F9D"/>
    <w:rsid w:val="00AD35E6"/>
    <w:rsid w:val="00AD42D2"/>
    <w:rsid w:val="00AD4E8D"/>
    <w:rsid w:val="00AD5DC2"/>
    <w:rsid w:val="00AE0096"/>
    <w:rsid w:val="00AF431C"/>
    <w:rsid w:val="00AF55A9"/>
    <w:rsid w:val="00AF5788"/>
    <w:rsid w:val="00AF6506"/>
    <w:rsid w:val="00AF6732"/>
    <w:rsid w:val="00B0247B"/>
    <w:rsid w:val="00B027B8"/>
    <w:rsid w:val="00B03F24"/>
    <w:rsid w:val="00B0532E"/>
    <w:rsid w:val="00B05DA0"/>
    <w:rsid w:val="00B11785"/>
    <w:rsid w:val="00B120B6"/>
    <w:rsid w:val="00B13011"/>
    <w:rsid w:val="00B13604"/>
    <w:rsid w:val="00B25971"/>
    <w:rsid w:val="00B26E11"/>
    <w:rsid w:val="00B31685"/>
    <w:rsid w:val="00B321DD"/>
    <w:rsid w:val="00B3414E"/>
    <w:rsid w:val="00B43079"/>
    <w:rsid w:val="00B4356B"/>
    <w:rsid w:val="00B50BF2"/>
    <w:rsid w:val="00B53BAC"/>
    <w:rsid w:val="00B55238"/>
    <w:rsid w:val="00B566F9"/>
    <w:rsid w:val="00B6199F"/>
    <w:rsid w:val="00B61BE4"/>
    <w:rsid w:val="00B658F2"/>
    <w:rsid w:val="00B70567"/>
    <w:rsid w:val="00B71D0A"/>
    <w:rsid w:val="00B71E44"/>
    <w:rsid w:val="00B729DE"/>
    <w:rsid w:val="00B73895"/>
    <w:rsid w:val="00B7516A"/>
    <w:rsid w:val="00B761D7"/>
    <w:rsid w:val="00B767CE"/>
    <w:rsid w:val="00B770CD"/>
    <w:rsid w:val="00B77267"/>
    <w:rsid w:val="00B77E45"/>
    <w:rsid w:val="00B803DA"/>
    <w:rsid w:val="00B8368D"/>
    <w:rsid w:val="00B8414F"/>
    <w:rsid w:val="00B86E8B"/>
    <w:rsid w:val="00B90721"/>
    <w:rsid w:val="00B922EE"/>
    <w:rsid w:val="00B939FC"/>
    <w:rsid w:val="00B93D37"/>
    <w:rsid w:val="00B969FE"/>
    <w:rsid w:val="00B96D72"/>
    <w:rsid w:val="00BA032B"/>
    <w:rsid w:val="00BA6C26"/>
    <w:rsid w:val="00BB00B1"/>
    <w:rsid w:val="00BB18B4"/>
    <w:rsid w:val="00BB359F"/>
    <w:rsid w:val="00BB4BFF"/>
    <w:rsid w:val="00BC4C94"/>
    <w:rsid w:val="00BD0409"/>
    <w:rsid w:val="00BD1579"/>
    <w:rsid w:val="00BD6312"/>
    <w:rsid w:val="00BE0BB8"/>
    <w:rsid w:val="00BE2EF6"/>
    <w:rsid w:val="00BE429B"/>
    <w:rsid w:val="00BE501D"/>
    <w:rsid w:val="00BF0CC6"/>
    <w:rsid w:val="00BF1AFC"/>
    <w:rsid w:val="00C018B2"/>
    <w:rsid w:val="00C036DC"/>
    <w:rsid w:val="00C036E6"/>
    <w:rsid w:val="00C07ABB"/>
    <w:rsid w:val="00C14951"/>
    <w:rsid w:val="00C14EE5"/>
    <w:rsid w:val="00C16DB0"/>
    <w:rsid w:val="00C2777A"/>
    <w:rsid w:val="00C310F6"/>
    <w:rsid w:val="00C3238F"/>
    <w:rsid w:val="00C3354C"/>
    <w:rsid w:val="00C40CAA"/>
    <w:rsid w:val="00C412D7"/>
    <w:rsid w:val="00C53A1E"/>
    <w:rsid w:val="00C55505"/>
    <w:rsid w:val="00C6675F"/>
    <w:rsid w:val="00C73C2B"/>
    <w:rsid w:val="00C74292"/>
    <w:rsid w:val="00C759EC"/>
    <w:rsid w:val="00C76BE9"/>
    <w:rsid w:val="00C80AD2"/>
    <w:rsid w:val="00C90606"/>
    <w:rsid w:val="00C910C3"/>
    <w:rsid w:val="00C9358C"/>
    <w:rsid w:val="00C93D30"/>
    <w:rsid w:val="00CA1F16"/>
    <w:rsid w:val="00CA3F47"/>
    <w:rsid w:val="00CA48F9"/>
    <w:rsid w:val="00CA5D0B"/>
    <w:rsid w:val="00CA7C0C"/>
    <w:rsid w:val="00CC048B"/>
    <w:rsid w:val="00CC0819"/>
    <w:rsid w:val="00CC2304"/>
    <w:rsid w:val="00CC6C6C"/>
    <w:rsid w:val="00CC7B0E"/>
    <w:rsid w:val="00CD62FC"/>
    <w:rsid w:val="00CD7623"/>
    <w:rsid w:val="00CD77A8"/>
    <w:rsid w:val="00CE17AB"/>
    <w:rsid w:val="00CE2A08"/>
    <w:rsid w:val="00CE2E6D"/>
    <w:rsid w:val="00D02512"/>
    <w:rsid w:val="00D06C6D"/>
    <w:rsid w:val="00D07669"/>
    <w:rsid w:val="00D07B81"/>
    <w:rsid w:val="00D10134"/>
    <w:rsid w:val="00D21AFE"/>
    <w:rsid w:val="00D23377"/>
    <w:rsid w:val="00D24145"/>
    <w:rsid w:val="00D24ECD"/>
    <w:rsid w:val="00D256ED"/>
    <w:rsid w:val="00D26CC5"/>
    <w:rsid w:val="00D31B63"/>
    <w:rsid w:val="00D347C2"/>
    <w:rsid w:val="00D427B7"/>
    <w:rsid w:val="00D42BB6"/>
    <w:rsid w:val="00D449DE"/>
    <w:rsid w:val="00D465CD"/>
    <w:rsid w:val="00D47A62"/>
    <w:rsid w:val="00D520F8"/>
    <w:rsid w:val="00D52472"/>
    <w:rsid w:val="00D573DD"/>
    <w:rsid w:val="00D62934"/>
    <w:rsid w:val="00D66938"/>
    <w:rsid w:val="00D72C8C"/>
    <w:rsid w:val="00D73FEF"/>
    <w:rsid w:val="00D768DA"/>
    <w:rsid w:val="00D76E41"/>
    <w:rsid w:val="00D77903"/>
    <w:rsid w:val="00D8140C"/>
    <w:rsid w:val="00D820B0"/>
    <w:rsid w:val="00D8330D"/>
    <w:rsid w:val="00D864D1"/>
    <w:rsid w:val="00D90168"/>
    <w:rsid w:val="00D907C8"/>
    <w:rsid w:val="00D91315"/>
    <w:rsid w:val="00D929B2"/>
    <w:rsid w:val="00D934F1"/>
    <w:rsid w:val="00D9710E"/>
    <w:rsid w:val="00D975A3"/>
    <w:rsid w:val="00DA3530"/>
    <w:rsid w:val="00DA48EA"/>
    <w:rsid w:val="00DA5AAD"/>
    <w:rsid w:val="00DA69C5"/>
    <w:rsid w:val="00DA7FC5"/>
    <w:rsid w:val="00DB291F"/>
    <w:rsid w:val="00DB6074"/>
    <w:rsid w:val="00DB73A9"/>
    <w:rsid w:val="00DC0521"/>
    <w:rsid w:val="00DC1181"/>
    <w:rsid w:val="00DC322B"/>
    <w:rsid w:val="00DC6AC1"/>
    <w:rsid w:val="00DC77C1"/>
    <w:rsid w:val="00DD0460"/>
    <w:rsid w:val="00DD6899"/>
    <w:rsid w:val="00DE0EAE"/>
    <w:rsid w:val="00DE107F"/>
    <w:rsid w:val="00DF0331"/>
    <w:rsid w:val="00DF05E4"/>
    <w:rsid w:val="00DF3D28"/>
    <w:rsid w:val="00DF52E4"/>
    <w:rsid w:val="00DF7120"/>
    <w:rsid w:val="00E1161F"/>
    <w:rsid w:val="00E1182D"/>
    <w:rsid w:val="00E12D37"/>
    <w:rsid w:val="00E162CD"/>
    <w:rsid w:val="00E168F9"/>
    <w:rsid w:val="00E16ED8"/>
    <w:rsid w:val="00E22614"/>
    <w:rsid w:val="00E240A3"/>
    <w:rsid w:val="00E253E6"/>
    <w:rsid w:val="00E26E0F"/>
    <w:rsid w:val="00E3056B"/>
    <w:rsid w:val="00E34297"/>
    <w:rsid w:val="00E413DA"/>
    <w:rsid w:val="00E51030"/>
    <w:rsid w:val="00E51087"/>
    <w:rsid w:val="00E52320"/>
    <w:rsid w:val="00E53CEE"/>
    <w:rsid w:val="00E5700B"/>
    <w:rsid w:val="00E5799E"/>
    <w:rsid w:val="00E646A5"/>
    <w:rsid w:val="00E70F6C"/>
    <w:rsid w:val="00E72D54"/>
    <w:rsid w:val="00E7321A"/>
    <w:rsid w:val="00E748C9"/>
    <w:rsid w:val="00E76AF7"/>
    <w:rsid w:val="00E76B96"/>
    <w:rsid w:val="00E778AE"/>
    <w:rsid w:val="00E820D0"/>
    <w:rsid w:val="00E841C0"/>
    <w:rsid w:val="00E851FB"/>
    <w:rsid w:val="00E93BA3"/>
    <w:rsid w:val="00E93F4A"/>
    <w:rsid w:val="00E94B43"/>
    <w:rsid w:val="00EA0AC6"/>
    <w:rsid w:val="00EA1D20"/>
    <w:rsid w:val="00EA1EB8"/>
    <w:rsid w:val="00EA2408"/>
    <w:rsid w:val="00EA5AA5"/>
    <w:rsid w:val="00EA5F9B"/>
    <w:rsid w:val="00EB225E"/>
    <w:rsid w:val="00EB25E1"/>
    <w:rsid w:val="00EB31F4"/>
    <w:rsid w:val="00EB3F1A"/>
    <w:rsid w:val="00EC1296"/>
    <w:rsid w:val="00EC1AC7"/>
    <w:rsid w:val="00EC2E8E"/>
    <w:rsid w:val="00EC6E7D"/>
    <w:rsid w:val="00ED02C4"/>
    <w:rsid w:val="00ED0E2E"/>
    <w:rsid w:val="00ED2643"/>
    <w:rsid w:val="00ED2ACB"/>
    <w:rsid w:val="00ED5713"/>
    <w:rsid w:val="00ED6B12"/>
    <w:rsid w:val="00EE1D9A"/>
    <w:rsid w:val="00EE73F6"/>
    <w:rsid w:val="00EF4B8E"/>
    <w:rsid w:val="00EF574F"/>
    <w:rsid w:val="00F000BF"/>
    <w:rsid w:val="00F00A45"/>
    <w:rsid w:val="00F017F9"/>
    <w:rsid w:val="00F0264A"/>
    <w:rsid w:val="00F050C5"/>
    <w:rsid w:val="00F06F76"/>
    <w:rsid w:val="00F10830"/>
    <w:rsid w:val="00F14204"/>
    <w:rsid w:val="00F17A70"/>
    <w:rsid w:val="00F17F8B"/>
    <w:rsid w:val="00F217F5"/>
    <w:rsid w:val="00F221A9"/>
    <w:rsid w:val="00F23068"/>
    <w:rsid w:val="00F24D65"/>
    <w:rsid w:val="00F305CA"/>
    <w:rsid w:val="00F312A4"/>
    <w:rsid w:val="00F354D0"/>
    <w:rsid w:val="00F402DB"/>
    <w:rsid w:val="00F40495"/>
    <w:rsid w:val="00F43686"/>
    <w:rsid w:val="00F44322"/>
    <w:rsid w:val="00F472E7"/>
    <w:rsid w:val="00F4741B"/>
    <w:rsid w:val="00F504EE"/>
    <w:rsid w:val="00F54ED7"/>
    <w:rsid w:val="00F55EFA"/>
    <w:rsid w:val="00F56395"/>
    <w:rsid w:val="00F60A73"/>
    <w:rsid w:val="00F6272A"/>
    <w:rsid w:val="00F66107"/>
    <w:rsid w:val="00F67A25"/>
    <w:rsid w:val="00F70C89"/>
    <w:rsid w:val="00F731FC"/>
    <w:rsid w:val="00F76AC3"/>
    <w:rsid w:val="00F80718"/>
    <w:rsid w:val="00F82B28"/>
    <w:rsid w:val="00F85325"/>
    <w:rsid w:val="00F87917"/>
    <w:rsid w:val="00F92DD5"/>
    <w:rsid w:val="00F95057"/>
    <w:rsid w:val="00FB0384"/>
    <w:rsid w:val="00FB0B38"/>
    <w:rsid w:val="00FB23D6"/>
    <w:rsid w:val="00FB44FF"/>
    <w:rsid w:val="00FB462B"/>
    <w:rsid w:val="00FB4980"/>
    <w:rsid w:val="00FC17EF"/>
    <w:rsid w:val="00FD0778"/>
    <w:rsid w:val="00FD12A3"/>
    <w:rsid w:val="00FD2C00"/>
    <w:rsid w:val="00FD2EE3"/>
    <w:rsid w:val="00FD42BA"/>
    <w:rsid w:val="00FD641A"/>
    <w:rsid w:val="00FE2C00"/>
    <w:rsid w:val="00FE3075"/>
    <w:rsid w:val="00FE45D3"/>
    <w:rsid w:val="00FE58DE"/>
    <w:rsid w:val="00FF6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2050"/>
    <o:shapelayout v:ext="edit">
      <o:idmap v:ext="edit" data="2"/>
    </o:shapelayout>
  </w:shapeDefaults>
  <w:decimalSymbol w:val="."/>
  <w:listSeparator w:val=","/>
  <w14:docId w14:val="1ABE1149"/>
  <w15:chartTrackingRefBased/>
  <w15:docId w15:val="{D051D676-D490-4238-AAA7-F279D7708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5530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93C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7">
    <w:name w:val="heading 7"/>
    <w:basedOn w:val="a"/>
    <w:next w:val="a"/>
    <w:link w:val="70"/>
    <w:uiPriority w:val="99"/>
    <w:qFormat/>
    <w:rsid w:val="00965530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65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70">
    <w:name w:val="Заголовок 7 Знак"/>
    <w:basedOn w:val="a0"/>
    <w:link w:val="7"/>
    <w:uiPriority w:val="99"/>
    <w:rsid w:val="00965530"/>
    <w:rPr>
      <w:rFonts w:ascii="Calibri" w:eastAsia="Times New Roman" w:hAnsi="Calibri" w:cs="Times New Roman"/>
      <w:sz w:val="24"/>
      <w:szCs w:val="24"/>
      <w:lang w:val="de-DE" w:eastAsia="de-DE"/>
    </w:rPr>
  </w:style>
  <w:style w:type="paragraph" w:customStyle="1" w:styleId="01hHaupttitel">
    <w:name w:val="01 h_Haupttitel"/>
    <w:basedOn w:val="a"/>
    <w:next w:val="a"/>
    <w:uiPriority w:val="99"/>
    <w:rsid w:val="00965530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aliases w:val="Table/Figure Heading,List Bulet"/>
    <w:basedOn w:val="a"/>
    <w:uiPriority w:val="34"/>
    <w:qFormat/>
    <w:rsid w:val="00965530"/>
    <w:pPr>
      <w:ind w:left="720"/>
      <w:contextualSpacing/>
    </w:pPr>
  </w:style>
  <w:style w:type="character" w:styleId="a5">
    <w:name w:val="Hyperlink"/>
    <w:basedOn w:val="a0"/>
    <w:uiPriority w:val="99"/>
    <w:rsid w:val="00965530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965530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65530"/>
    <w:rPr>
      <w:rFonts w:ascii="Courier New" w:eastAsia="Times New Roman" w:hAnsi="Courier New" w:cs="Times New Roman"/>
      <w:sz w:val="20"/>
      <w:szCs w:val="20"/>
      <w:lang w:val="de-DE" w:eastAsia="de-DE"/>
    </w:rPr>
  </w:style>
  <w:style w:type="paragraph" w:styleId="a8">
    <w:name w:val="footer"/>
    <w:basedOn w:val="a"/>
    <w:link w:val="a9"/>
    <w:uiPriority w:val="99"/>
    <w:unhideWhenUsed/>
    <w:rsid w:val="00965530"/>
    <w:pPr>
      <w:tabs>
        <w:tab w:val="center" w:pos="4680"/>
        <w:tab w:val="right" w:pos="9360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65530"/>
    <w:rPr>
      <w:rFonts w:ascii="Courier New" w:eastAsia="Times New Roman" w:hAnsi="Courier New" w:cs="Times New Roman"/>
      <w:sz w:val="20"/>
      <w:szCs w:val="20"/>
      <w:lang w:val="de-DE" w:eastAsia="de-DE"/>
    </w:rPr>
  </w:style>
  <w:style w:type="character" w:styleId="aa">
    <w:name w:val="annotation reference"/>
    <w:basedOn w:val="a0"/>
    <w:uiPriority w:val="99"/>
    <w:semiHidden/>
    <w:unhideWhenUsed/>
    <w:rsid w:val="00415659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415659"/>
  </w:style>
  <w:style w:type="character" w:customStyle="1" w:styleId="ac">
    <w:name w:val="Текст примечания Знак"/>
    <w:basedOn w:val="a0"/>
    <w:link w:val="ab"/>
    <w:uiPriority w:val="99"/>
    <w:rsid w:val="00415659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15659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415659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  <w:style w:type="paragraph" w:styleId="af">
    <w:name w:val="Balloon Text"/>
    <w:basedOn w:val="a"/>
    <w:link w:val="af0"/>
    <w:uiPriority w:val="99"/>
    <w:semiHidden/>
    <w:unhideWhenUsed/>
    <w:rsid w:val="00415659"/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415659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f1">
    <w:name w:val="footnote text"/>
    <w:basedOn w:val="a"/>
    <w:link w:val="af2"/>
    <w:uiPriority w:val="99"/>
    <w:semiHidden/>
    <w:unhideWhenUsed/>
    <w:rsid w:val="00B8414F"/>
  </w:style>
  <w:style w:type="character" w:customStyle="1" w:styleId="af2">
    <w:name w:val="Текст сноски Знак"/>
    <w:basedOn w:val="a0"/>
    <w:link w:val="af1"/>
    <w:uiPriority w:val="99"/>
    <w:semiHidden/>
    <w:rsid w:val="00B8414F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f3">
    <w:name w:val="footnote reference"/>
    <w:basedOn w:val="a0"/>
    <w:uiPriority w:val="99"/>
    <w:semiHidden/>
    <w:unhideWhenUsed/>
    <w:rsid w:val="00B8414F"/>
    <w:rPr>
      <w:vertAlign w:val="superscript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913ED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E240A3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customStyle="1" w:styleId="20">
    <w:name w:val="Заголовок 2 Знак"/>
    <w:basedOn w:val="a0"/>
    <w:link w:val="2"/>
    <w:uiPriority w:val="9"/>
    <w:semiHidden/>
    <w:rsid w:val="00593C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 w:eastAsia="de-DE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18042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F472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Courier New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F472E7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y2iqfc">
    <w:name w:val="y2iqfc"/>
    <w:basedOn w:val="a0"/>
    <w:rsid w:val="00F472E7"/>
  </w:style>
  <w:style w:type="character" w:styleId="af5">
    <w:name w:val="Unresolved Mention"/>
    <w:basedOn w:val="a0"/>
    <w:uiPriority w:val="99"/>
    <w:semiHidden/>
    <w:unhideWhenUsed/>
    <w:rsid w:val="005233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8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99540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3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068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41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6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58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0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2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58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zgul.akylbek@helveta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D791F-60DD-4BCD-857F-028FE1D7A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azgul Akylbek kyzy</cp:lastModifiedBy>
  <cp:revision>2</cp:revision>
  <cp:lastPrinted>2024-02-24T08:44:00Z</cp:lastPrinted>
  <dcterms:created xsi:type="dcterms:W3CDTF">2024-05-07T08:04:00Z</dcterms:created>
  <dcterms:modified xsi:type="dcterms:W3CDTF">2024-05-07T08:04:00Z</dcterms:modified>
</cp:coreProperties>
</file>